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4781FE" w14:textId="044D53F0" w:rsidR="002D2688" w:rsidRDefault="00A841D1" w:rsidP="00A841D1">
      <w:pPr>
        <w:jc w:val="center"/>
      </w:pPr>
      <w:r>
        <w:t>City of Grand Junction, Colorado</w:t>
      </w:r>
    </w:p>
    <w:p w14:paraId="2599C7A0" w14:textId="178C09C3" w:rsidR="00A841D1" w:rsidRDefault="00A841D1" w:rsidP="00A841D1">
      <w:pPr>
        <w:jc w:val="center"/>
      </w:pPr>
    </w:p>
    <w:p w14:paraId="725F4000" w14:textId="4A90C714" w:rsidR="00A841D1" w:rsidRDefault="00A841D1" w:rsidP="00A841D1">
      <w:pPr>
        <w:jc w:val="center"/>
        <w:rPr>
          <w:u w:val="single"/>
        </w:rPr>
      </w:pPr>
      <w:r w:rsidRPr="00A841D1">
        <w:rPr>
          <w:u w:val="single"/>
        </w:rPr>
        <w:t>Mayor</w:t>
      </w:r>
      <w:r>
        <w:t xml:space="preserve">                                                             </w:t>
      </w:r>
      <w:r>
        <w:rPr>
          <w:u w:val="single"/>
        </w:rPr>
        <w:t>Presi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841D1" w:rsidRPr="00930A93" w14:paraId="1E37D459" w14:textId="77777777" w:rsidTr="00A841D1">
        <w:tc>
          <w:tcPr>
            <w:tcW w:w="2337" w:type="dxa"/>
          </w:tcPr>
          <w:p w14:paraId="1E68E2F6" w14:textId="003C9C6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harles F. Shanks</w:t>
            </w:r>
          </w:p>
        </w:tc>
        <w:tc>
          <w:tcPr>
            <w:tcW w:w="2337" w:type="dxa"/>
          </w:tcPr>
          <w:p w14:paraId="38D7C957" w14:textId="3166CF52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2</w:t>
            </w:r>
          </w:p>
        </w:tc>
        <w:tc>
          <w:tcPr>
            <w:tcW w:w="2338" w:type="dxa"/>
          </w:tcPr>
          <w:p w14:paraId="4953DD81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16581F8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6E9CCDFB" w14:textId="77777777" w:rsidTr="00A841D1">
        <w:tc>
          <w:tcPr>
            <w:tcW w:w="2337" w:type="dxa"/>
          </w:tcPr>
          <w:p w14:paraId="5EDA1839" w14:textId="3D47D03A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J. Miller</w:t>
            </w:r>
          </w:p>
        </w:tc>
        <w:tc>
          <w:tcPr>
            <w:tcW w:w="2337" w:type="dxa"/>
          </w:tcPr>
          <w:p w14:paraId="6FE01DE4" w14:textId="49A59DA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3</w:t>
            </w:r>
          </w:p>
        </w:tc>
        <w:tc>
          <w:tcPr>
            <w:tcW w:w="2338" w:type="dxa"/>
          </w:tcPr>
          <w:p w14:paraId="03E7B635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B45C4D3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09D4FFC7" w14:textId="77777777" w:rsidTr="00A841D1">
        <w:tc>
          <w:tcPr>
            <w:tcW w:w="2337" w:type="dxa"/>
          </w:tcPr>
          <w:p w14:paraId="109715CA" w14:textId="67BF52C6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H. Talbott</w:t>
            </w:r>
          </w:p>
        </w:tc>
        <w:tc>
          <w:tcPr>
            <w:tcW w:w="2337" w:type="dxa"/>
          </w:tcPr>
          <w:p w14:paraId="0F2BA6C0" w14:textId="282C3F8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4</w:t>
            </w:r>
          </w:p>
        </w:tc>
        <w:tc>
          <w:tcPr>
            <w:tcW w:w="2338" w:type="dxa"/>
          </w:tcPr>
          <w:p w14:paraId="18A8C85A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E1AEBCE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422EA401" w14:textId="77777777" w:rsidTr="00A841D1">
        <w:tc>
          <w:tcPr>
            <w:tcW w:w="2337" w:type="dxa"/>
          </w:tcPr>
          <w:p w14:paraId="4B6522C6" w14:textId="65F191AC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O.D. Russell</w:t>
            </w:r>
          </w:p>
        </w:tc>
        <w:tc>
          <w:tcPr>
            <w:tcW w:w="2337" w:type="dxa"/>
          </w:tcPr>
          <w:p w14:paraId="01F3E997" w14:textId="6E9AC189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5</w:t>
            </w:r>
          </w:p>
        </w:tc>
        <w:tc>
          <w:tcPr>
            <w:tcW w:w="2338" w:type="dxa"/>
          </w:tcPr>
          <w:p w14:paraId="0554E94D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586DF3B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5402B591" w14:textId="77777777" w:rsidTr="00A841D1">
        <w:tc>
          <w:tcPr>
            <w:tcW w:w="2337" w:type="dxa"/>
          </w:tcPr>
          <w:p w14:paraId="12569332" w14:textId="79F378FD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mes W. Bucklin</w:t>
            </w:r>
          </w:p>
        </w:tc>
        <w:tc>
          <w:tcPr>
            <w:tcW w:w="2337" w:type="dxa"/>
          </w:tcPr>
          <w:p w14:paraId="1E599246" w14:textId="29ED752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6</w:t>
            </w:r>
          </w:p>
        </w:tc>
        <w:tc>
          <w:tcPr>
            <w:tcW w:w="2338" w:type="dxa"/>
          </w:tcPr>
          <w:p w14:paraId="6D4D483D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8D950EF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7359D6BF" w14:textId="77777777" w:rsidTr="00A841D1">
        <w:tc>
          <w:tcPr>
            <w:tcW w:w="2337" w:type="dxa"/>
          </w:tcPr>
          <w:p w14:paraId="06FC663A" w14:textId="6C978D7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seph P. Sweney</w:t>
            </w:r>
          </w:p>
        </w:tc>
        <w:tc>
          <w:tcPr>
            <w:tcW w:w="2337" w:type="dxa"/>
          </w:tcPr>
          <w:p w14:paraId="1BEA7DCA" w14:textId="551CDE6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7</w:t>
            </w:r>
          </w:p>
        </w:tc>
        <w:tc>
          <w:tcPr>
            <w:tcW w:w="2338" w:type="dxa"/>
          </w:tcPr>
          <w:p w14:paraId="0DE86323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72FE466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5D89E459" w14:textId="77777777" w:rsidTr="00A841D1">
        <w:tc>
          <w:tcPr>
            <w:tcW w:w="2337" w:type="dxa"/>
          </w:tcPr>
          <w:p w14:paraId="58905858" w14:textId="1E16159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B. Lawrence</w:t>
            </w:r>
          </w:p>
        </w:tc>
        <w:tc>
          <w:tcPr>
            <w:tcW w:w="2337" w:type="dxa"/>
          </w:tcPr>
          <w:p w14:paraId="349A04A8" w14:textId="1A076F18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8</w:t>
            </w:r>
          </w:p>
        </w:tc>
        <w:tc>
          <w:tcPr>
            <w:tcW w:w="2338" w:type="dxa"/>
          </w:tcPr>
          <w:p w14:paraId="13B16EF6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8FA8340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442DABED" w14:textId="77777777" w:rsidTr="00A841D1">
        <w:tc>
          <w:tcPr>
            <w:tcW w:w="2337" w:type="dxa"/>
          </w:tcPr>
          <w:p w14:paraId="0E0A09B8" w14:textId="20E476E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Henry R. Rhone</w:t>
            </w:r>
          </w:p>
        </w:tc>
        <w:tc>
          <w:tcPr>
            <w:tcW w:w="2337" w:type="dxa"/>
          </w:tcPr>
          <w:p w14:paraId="32239416" w14:textId="3D966624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89</w:t>
            </w:r>
          </w:p>
        </w:tc>
        <w:tc>
          <w:tcPr>
            <w:tcW w:w="2338" w:type="dxa"/>
          </w:tcPr>
          <w:p w14:paraId="19F4EB55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3F4DF76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73EF5927" w14:textId="77777777" w:rsidTr="00A841D1">
        <w:tc>
          <w:tcPr>
            <w:tcW w:w="2337" w:type="dxa"/>
          </w:tcPr>
          <w:p w14:paraId="272978D1" w14:textId="288CD4E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Orson Adams, Jr.</w:t>
            </w:r>
          </w:p>
        </w:tc>
        <w:tc>
          <w:tcPr>
            <w:tcW w:w="2337" w:type="dxa"/>
          </w:tcPr>
          <w:p w14:paraId="7D0CBBF8" w14:textId="53A649EE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0</w:t>
            </w:r>
          </w:p>
        </w:tc>
        <w:tc>
          <w:tcPr>
            <w:tcW w:w="2338" w:type="dxa"/>
          </w:tcPr>
          <w:p w14:paraId="6C941553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802F14A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02CE4B57" w14:textId="77777777" w:rsidTr="00A841D1">
        <w:tc>
          <w:tcPr>
            <w:tcW w:w="2337" w:type="dxa"/>
          </w:tcPr>
          <w:p w14:paraId="403C32FD" w14:textId="4B1F1335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.O. Bradish</w:t>
            </w:r>
          </w:p>
        </w:tc>
        <w:tc>
          <w:tcPr>
            <w:tcW w:w="2337" w:type="dxa"/>
          </w:tcPr>
          <w:p w14:paraId="607CFDA2" w14:textId="021DAC9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0</w:t>
            </w:r>
          </w:p>
        </w:tc>
        <w:tc>
          <w:tcPr>
            <w:tcW w:w="2338" w:type="dxa"/>
          </w:tcPr>
          <w:p w14:paraId="361B1501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801A972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41D1" w:rsidRPr="00930A93" w14:paraId="585593BF" w14:textId="77777777" w:rsidTr="00A841D1">
        <w:tc>
          <w:tcPr>
            <w:tcW w:w="2337" w:type="dxa"/>
          </w:tcPr>
          <w:p w14:paraId="3F2D02AD" w14:textId="7D7CB496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.M. Miller</w:t>
            </w:r>
          </w:p>
        </w:tc>
        <w:tc>
          <w:tcPr>
            <w:tcW w:w="2337" w:type="dxa"/>
          </w:tcPr>
          <w:p w14:paraId="3CCC77EC" w14:textId="4CC98A1A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1-1892</w:t>
            </w:r>
          </w:p>
        </w:tc>
        <w:tc>
          <w:tcPr>
            <w:tcW w:w="2338" w:type="dxa"/>
          </w:tcPr>
          <w:p w14:paraId="0B2177BF" w14:textId="1F328A8F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.P. Stetzelberger</w:t>
            </w:r>
          </w:p>
        </w:tc>
        <w:tc>
          <w:tcPr>
            <w:tcW w:w="2338" w:type="dxa"/>
          </w:tcPr>
          <w:p w14:paraId="1DFB9A27" w14:textId="0ED7307E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2</w:t>
            </w:r>
          </w:p>
        </w:tc>
      </w:tr>
      <w:tr w:rsidR="00A841D1" w:rsidRPr="00930A93" w14:paraId="25C38C4F" w14:textId="77777777" w:rsidTr="00A841D1">
        <w:tc>
          <w:tcPr>
            <w:tcW w:w="2337" w:type="dxa"/>
          </w:tcPr>
          <w:p w14:paraId="6611EE76" w14:textId="533CB58D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M.L. Allison</w:t>
            </w:r>
          </w:p>
        </w:tc>
        <w:tc>
          <w:tcPr>
            <w:tcW w:w="2337" w:type="dxa"/>
          </w:tcPr>
          <w:p w14:paraId="58F60A2B" w14:textId="617DA2E6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3-1896</w:t>
            </w:r>
          </w:p>
        </w:tc>
        <w:tc>
          <w:tcPr>
            <w:tcW w:w="2338" w:type="dxa"/>
          </w:tcPr>
          <w:p w14:paraId="71F103A3" w14:textId="3DCA0AF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S. Wallace</w:t>
            </w:r>
          </w:p>
        </w:tc>
        <w:tc>
          <w:tcPr>
            <w:tcW w:w="2338" w:type="dxa"/>
          </w:tcPr>
          <w:p w14:paraId="46257342" w14:textId="181DD876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4</w:t>
            </w:r>
          </w:p>
        </w:tc>
      </w:tr>
      <w:tr w:rsidR="00A841D1" w:rsidRPr="00930A93" w14:paraId="07E78924" w14:textId="77777777" w:rsidTr="00A841D1">
        <w:tc>
          <w:tcPr>
            <w:tcW w:w="2337" w:type="dxa"/>
          </w:tcPr>
          <w:p w14:paraId="59EA8AAA" w14:textId="729B2BF2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P. Ela</w:t>
            </w:r>
          </w:p>
        </w:tc>
        <w:tc>
          <w:tcPr>
            <w:tcW w:w="2337" w:type="dxa"/>
          </w:tcPr>
          <w:p w14:paraId="15D67F0A" w14:textId="6E74CFA1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7-1900</w:t>
            </w:r>
          </w:p>
        </w:tc>
        <w:tc>
          <w:tcPr>
            <w:tcW w:w="2338" w:type="dxa"/>
          </w:tcPr>
          <w:p w14:paraId="60D46FF5" w14:textId="26E5D6D2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eorge R. Barton</w:t>
            </w:r>
          </w:p>
        </w:tc>
        <w:tc>
          <w:tcPr>
            <w:tcW w:w="2338" w:type="dxa"/>
          </w:tcPr>
          <w:p w14:paraId="50D7F53A" w14:textId="63EB31D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5-1896; 1902</w:t>
            </w:r>
          </w:p>
        </w:tc>
      </w:tr>
      <w:tr w:rsidR="00A841D1" w:rsidRPr="00930A93" w14:paraId="0410CC0C" w14:textId="77777777" w:rsidTr="00A841D1">
        <w:tc>
          <w:tcPr>
            <w:tcW w:w="2337" w:type="dxa"/>
          </w:tcPr>
          <w:p w14:paraId="5884E01A" w14:textId="66AB9A1D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e M. Sampliner</w:t>
            </w:r>
          </w:p>
        </w:tc>
        <w:tc>
          <w:tcPr>
            <w:tcW w:w="2337" w:type="dxa"/>
          </w:tcPr>
          <w:p w14:paraId="7C961DDB" w14:textId="7D52E6B1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1-1904</w:t>
            </w:r>
          </w:p>
        </w:tc>
        <w:tc>
          <w:tcPr>
            <w:tcW w:w="2338" w:type="dxa"/>
          </w:tcPr>
          <w:p w14:paraId="260467A7" w14:textId="7A0949B2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.H. Ramey</w:t>
            </w:r>
          </w:p>
        </w:tc>
        <w:tc>
          <w:tcPr>
            <w:tcW w:w="2338" w:type="dxa"/>
          </w:tcPr>
          <w:p w14:paraId="12092658" w14:textId="7E8573D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898-1899</w:t>
            </w:r>
          </w:p>
        </w:tc>
      </w:tr>
      <w:tr w:rsidR="00A841D1" w:rsidRPr="00930A93" w14:paraId="566ABB54" w14:textId="77777777" w:rsidTr="00A841D1">
        <w:tc>
          <w:tcPr>
            <w:tcW w:w="2337" w:type="dxa"/>
          </w:tcPr>
          <w:p w14:paraId="1370A62E" w14:textId="7E607709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I.N. Bunting</w:t>
            </w:r>
          </w:p>
        </w:tc>
        <w:tc>
          <w:tcPr>
            <w:tcW w:w="2337" w:type="dxa"/>
          </w:tcPr>
          <w:p w14:paraId="63A3E091" w14:textId="3BAE20A8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5-1906</w:t>
            </w:r>
          </w:p>
        </w:tc>
        <w:tc>
          <w:tcPr>
            <w:tcW w:w="2338" w:type="dxa"/>
          </w:tcPr>
          <w:p w14:paraId="20EAFAD0" w14:textId="033EC24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hn C. Dickerson</w:t>
            </w:r>
          </w:p>
        </w:tc>
        <w:tc>
          <w:tcPr>
            <w:tcW w:w="2338" w:type="dxa"/>
          </w:tcPr>
          <w:p w14:paraId="71A4B2C2" w14:textId="6EDC9326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1</w:t>
            </w:r>
          </w:p>
        </w:tc>
      </w:tr>
      <w:tr w:rsidR="00A841D1" w:rsidRPr="00930A93" w14:paraId="1C708D25" w14:textId="77777777" w:rsidTr="00A841D1">
        <w:tc>
          <w:tcPr>
            <w:tcW w:w="2337" w:type="dxa"/>
          </w:tcPr>
          <w:p w14:paraId="57A17349" w14:textId="1AD36C2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.R. Wentworth</w:t>
            </w:r>
          </w:p>
        </w:tc>
        <w:tc>
          <w:tcPr>
            <w:tcW w:w="2337" w:type="dxa"/>
          </w:tcPr>
          <w:p w14:paraId="67D09554" w14:textId="5B7CE994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7-1908</w:t>
            </w:r>
          </w:p>
        </w:tc>
        <w:tc>
          <w:tcPr>
            <w:tcW w:w="2338" w:type="dxa"/>
          </w:tcPr>
          <w:p w14:paraId="47FDA13D" w14:textId="3D14226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Fred Mantey</w:t>
            </w:r>
          </w:p>
        </w:tc>
        <w:tc>
          <w:tcPr>
            <w:tcW w:w="2338" w:type="dxa"/>
          </w:tcPr>
          <w:p w14:paraId="681F8650" w14:textId="3506E67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2</w:t>
            </w:r>
          </w:p>
        </w:tc>
      </w:tr>
      <w:tr w:rsidR="00A841D1" w:rsidRPr="00930A93" w14:paraId="6B136291" w14:textId="77777777" w:rsidTr="00A841D1">
        <w:tc>
          <w:tcPr>
            <w:tcW w:w="2337" w:type="dxa"/>
          </w:tcPr>
          <w:p w14:paraId="24E3955E" w14:textId="3C22E0DA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mes H. Lee</w:t>
            </w:r>
          </w:p>
        </w:tc>
        <w:tc>
          <w:tcPr>
            <w:tcW w:w="2337" w:type="dxa"/>
          </w:tcPr>
          <w:p w14:paraId="49E5F138" w14:textId="5A55800A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9</w:t>
            </w:r>
          </w:p>
        </w:tc>
        <w:tc>
          <w:tcPr>
            <w:tcW w:w="2338" w:type="dxa"/>
          </w:tcPr>
          <w:p w14:paraId="1563C26B" w14:textId="2DB3D97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Nelson Hards</w:t>
            </w:r>
          </w:p>
        </w:tc>
        <w:tc>
          <w:tcPr>
            <w:tcW w:w="2338" w:type="dxa"/>
          </w:tcPr>
          <w:p w14:paraId="2F264AE1" w14:textId="585545A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3-1904</w:t>
            </w:r>
          </w:p>
        </w:tc>
      </w:tr>
      <w:tr w:rsidR="00A841D1" w:rsidRPr="00930A93" w14:paraId="3A75A176" w14:textId="77777777" w:rsidTr="00A841D1">
        <w:tc>
          <w:tcPr>
            <w:tcW w:w="2337" w:type="dxa"/>
          </w:tcPr>
          <w:p w14:paraId="61B943CB" w14:textId="7FB4C74E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Thomas M. Todd</w:t>
            </w:r>
          </w:p>
        </w:tc>
        <w:tc>
          <w:tcPr>
            <w:tcW w:w="2337" w:type="dxa"/>
          </w:tcPr>
          <w:p w14:paraId="1B6AAAF9" w14:textId="78C5B30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9-1913</w:t>
            </w:r>
          </w:p>
        </w:tc>
        <w:tc>
          <w:tcPr>
            <w:tcW w:w="2338" w:type="dxa"/>
          </w:tcPr>
          <w:p w14:paraId="662DDF55" w14:textId="7732D7BF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hn O’Boyle</w:t>
            </w:r>
          </w:p>
        </w:tc>
        <w:tc>
          <w:tcPr>
            <w:tcW w:w="2338" w:type="dxa"/>
          </w:tcPr>
          <w:p w14:paraId="08DDA7A9" w14:textId="7FCD79C1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5</w:t>
            </w:r>
          </w:p>
        </w:tc>
      </w:tr>
      <w:tr w:rsidR="00A841D1" w:rsidRPr="00930A93" w14:paraId="000827F3" w14:textId="77777777" w:rsidTr="00A841D1">
        <w:tc>
          <w:tcPr>
            <w:tcW w:w="2337" w:type="dxa"/>
          </w:tcPr>
          <w:p w14:paraId="4DC00601" w14:textId="3AFE637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harles E. Cherrington</w:t>
            </w:r>
          </w:p>
        </w:tc>
        <w:tc>
          <w:tcPr>
            <w:tcW w:w="2337" w:type="dxa"/>
          </w:tcPr>
          <w:p w14:paraId="5AB341E8" w14:textId="076645D0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13-1922</w:t>
            </w:r>
          </w:p>
        </w:tc>
        <w:tc>
          <w:tcPr>
            <w:tcW w:w="2338" w:type="dxa"/>
          </w:tcPr>
          <w:p w14:paraId="29F4508D" w14:textId="0B6E90C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D. Davies</w:t>
            </w:r>
          </w:p>
        </w:tc>
        <w:tc>
          <w:tcPr>
            <w:tcW w:w="2338" w:type="dxa"/>
          </w:tcPr>
          <w:p w14:paraId="1CC300F3" w14:textId="6B3F2A09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7</w:t>
            </w:r>
          </w:p>
        </w:tc>
      </w:tr>
      <w:tr w:rsidR="00A841D1" w:rsidRPr="00930A93" w14:paraId="6E7DD315" w14:textId="77777777" w:rsidTr="00A841D1">
        <w:tc>
          <w:tcPr>
            <w:tcW w:w="2337" w:type="dxa"/>
          </w:tcPr>
          <w:p w14:paraId="5A386706" w14:textId="7777777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0D545C5" w14:textId="7777777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0E26251" w14:textId="0C4938B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.B. Campbell</w:t>
            </w:r>
          </w:p>
        </w:tc>
        <w:tc>
          <w:tcPr>
            <w:tcW w:w="2338" w:type="dxa"/>
          </w:tcPr>
          <w:p w14:paraId="17E2AFC5" w14:textId="3A33A4A4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09</w:t>
            </w:r>
          </w:p>
        </w:tc>
      </w:tr>
    </w:tbl>
    <w:p w14:paraId="30BDCB35" w14:textId="5F78A9A0" w:rsidR="00A841D1" w:rsidRPr="00930A93" w:rsidRDefault="00A841D1" w:rsidP="00A841D1">
      <w:pPr>
        <w:jc w:val="center"/>
        <w:rPr>
          <w:rFonts w:cstheme="minorHAnsi"/>
          <w:sz w:val="24"/>
          <w:szCs w:val="24"/>
          <w:u w:val="single"/>
        </w:rPr>
      </w:pPr>
    </w:p>
    <w:p w14:paraId="33103B23" w14:textId="3A3CAC10" w:rsidR="00A841D1" w:rsidRPr="00930A93" w:rsidRDefault="00A841D1" w:rsidP="00A841D1">
      <w:pPr>
        <w:jc w:val="center"/>
        <w:rPr>
          <w:rFonts w:cstheme="minorHAnsi"/>
          <w:sz w:val="24"/>
          <w:szCs w:val="24"/>
        </w:rPr>
      </w:pPr>
      <w:r w:rsidRPr="00930A93">
        <w:rPr>
          <w:rFonts w:cstheme="minorHAnsi"/>
          <w:sz w:val="24"/>
          <w:szCs w:val="24"/>
          <w:u w:val="single"/>
        </w:rPr>
        <w:t>President of the Council Ex-Officio May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41D1" w:rsidRPr="00930A93" w14:paraId="5E29FCF3" w14:textId="77777777" w:rsidTr="00A841D1">
        <w:tc>
          <w:tcPr>
            <w:tcW w:w="3116" w:type="dxa"/>
          </w:tcPr>
          <w:p w14:paraId="5D53D332" w14:textId="4369060A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G. Hirons</w:t>
            </w:r>
          </w:p>
        </w:tc>
        <w:tc>
          <w:tcPr>
            <w:tcW w:w="3117" w:type="dxa"/>
          </w:tcPr>
          <w:p w14:paraId="73DA0FEF" w14:textId="2727EADE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FA23DD0" w14:textId="088159FF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22-1924</w:t>
            </w:r>
          </w:p>
        </w:tc>
      </w:tr>
      <w:tr w:rsidR="00A841D1" w:rsidRPr="00930A93" w14:paraId="0B246241" w14:textId="77777777" w:rsidTr="00A841D1">
        <w:tc>
          <w:tcPr>
            <w:tcW w:w="3116" w:type="dxa"/>
          </w:tcPr>
          <w:p w14:paraId="0BD9CC73" w14:textId="794F5F1F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mes E. Bell</w:t>
            </w:r>
          </w:p>
        </w:tc>
        <w:tc>
          <w:tcPr>
            <w:tcW w:w="3117" w:type="dxa"/>
          </w:tcPr>
          <w:p w14:paraId="3D8506E8" w14:textId="5E3BA2D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3366D5CA" w14:textId="273EDE8A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25-1926</w:t>
            </w:r>
          </w:p>
        </w:tc>
      </w:tr>
      <w:tr w:rsidR="00A841D1" w:rsidRPr="00930A93" w14:paraId="090768A4" w14:textId="77777777" w:rsidTr="00A841D1">
        <w:tc>
          <w:tcPr>
            <w:tcW w:w="3116" w:type="dxa"/>
          </w:tcPr>
          <w:p w14:paraId="0DDA101D" w14:textId="3ED505F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.D. Moslander</w:t>
            </w:r>
            <w:r w:rsidR="003969F6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3117" w:type="dxa"/>
          </w:tcPr>
          <w:p w14:paraId="01A8DA5E" w14:textId="62E47AE7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5CDF39B" w14:textId="434EB35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27-1928</w:t>
            </w:r>
          </w:p>
        </w:tc>
      </w:tr>
      <w:tr w:rsidR="00A841D1" w:rsidRPr="00930A93" w14:paraId="1E7B1FE8" w14:textId="77777777" w:rsidTr="00A841D1">
        <w:tc>
          <w:tcPr>
            <w:tcW w:w="3116" w:type="dxa"/>
          </w:tcPr>
          <w:p w14:paraId="7C4606A9" w14:textId="6A4A6155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Fred A. Rogers</w:t>
            </w:r>
          </w:p>
        </w:tc>
        <w:tc>
          <w:tcPr>
            <w:tcW w:w="3117" w:type="dxa"/>
          </w:tcPr>
          <w:p w14:paraId="257A6C3F" w14:textId="5A01246D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64976142" w14:textId="4AAE305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29-1930</w:t>
            </w:r>
          </w:p>
        </w:tc>
      </w:tr>
      <w:tr w:rsidR="00A841D1" w:rsidRPr="00930A93" w14:paraId="294599FC" w14:textId="77777777" w:rsidTr="00A841D1">
        <w:tc>
          <w:tcPr>
            <w:tcW w:w="3116" w:type="dxa"/>
          </w:tcPr>
          <w:p w14:paraId="7483D594" w14:textId="64D62BD5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.C. Glassford</w:t>
            </w:r>
          </w:p>
        </w:tc>
        <w:tc>
          <w:tcPr>
            <w:tcW w:w="3117" w:type="dxa"/>
          </w:tcPr>
          <w:p w14:paraId="00A587DB" w14:textId="24A4796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69597E0D" w14:textId="4D937255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1</w:t>
            </w:r>
          </w:p>
        </w:tc>
      </w:tr>
      <w:tr w:rsidR="00A841D1" w:rsidRPr="00930A93" w14:paraId="72EAFEC2" w14:textId="77777777" w:rsidTr="00A841D1">
        <w:tc>
          <w:tcPr>
            <w:tcW w:w="3116" w:type="dxa"/>
          </w:tcPr>
          <w:p w14:paraId="6E310EA5" w14:textId="38D0324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Frank R. Hall</w:t>
            </w:r>
          </w:p>
        </w:tc>
        <w:tc>
          <w:tcPr>
            <w:tcW w:w="3117" w:type="dxa"/>
          </w:tcPr>
          <w:p w14:paraId="6B0BAF53" w14:textId="5157109F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3A51E5D5" w14:textId="418B5734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2</w:t>
            </w:r>
          </w:p>
        </w:tc>
      </w:tr>
      <w:tr w:rsidR="00A841D1" w:rsidRPr="00930A93" w14:paraId="11D7C2A3" w14:textId="77777777" w:rsidTr="00A841D1">
        <w:tc>
          <w:tcPr>
            <w:tcW w:w="3116" w:type="dxa"/>
          </w:tcPr>
          <w:p w14:paraId="3C3C4546" w14:textId="12831D3B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llen L. Holcombe</w:t>
            </w:r>
          </w:p>
        </w:tc>
        <w:tc>
          <w:tcPr>
            <w:tcW w:w="3117" w:type="dxa"/>
          </w:tcPr>
          <w:p w14:paraId="6F3A5E60" w14:textId="3585778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2D4381D0" w14:textId="6FFC46D1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3-1934</w:t>
            </w:r>
          </w:p>
        </w:tc>
      </w:tr>
      <w:tr w:rsidR="00A841D1" w:rsidRPr="00930A93" w14:paraId="3BA6E156" w14:textId="77777777" w:rsidTr="00A841D1">
        <w:tc>
          <w:tcPr>
            <w:tcW w:w="3116" w:type="dxa"/>
          </w:tcPr>
          <w:p w14:paraId="1D5291ED" w14:textId="5A7486E6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Porter Carson</w:t>
            </w:r>
          </w:p>
        </w:tc>
        <w:tc>
          <w:tcPr>
            <w:tcW w:w="3117" w:type="dxa"/>
          </w:tcPr>
          <w:p w14:paraId="03B4F91C" w14:textId="15FEF7BC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50C549A3" w14:textId="30B4A4D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5</w:t>
            </w:r>
          </w:p>
        </w:tc>
      </w:tr>
      <w:tr w:rsidR="00A841D1" w:rsidRPr="00930A93" w14:paraId="22C974ED" w14:textId="77777777" w:rsidTr="00A841D1">
        <w:tc>
          <w:tcPr>
            <w:tcW w:w="3116" w:type="dxa"/>
          </w:tcPr>
          <w:p w14:paraId="0C1F6208" w14:textId="7BBB4C91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eorge W. Oates</w:t>
            </w:r>
            <w:r w:rsidR="00C60336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3117" w:type="dxa"/>
          </w:tcPr>
          <w:p w14:paraId="2B0092D1" w14:textId="77E0FF73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500D2175" w14:textId="693E1051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6</w:t>
            </w:r>
          </w:p>
        </w:tc>
      </w:tr>
      <w:tr w:rsidR="00A841D1" w:rsidRPr="00930A93" w14:paraId="5809D7D0" w14:textId="77777777" w:rsidTr="00A841D1">
        <w:tc>
          <w:tcPr>
            <w:tcW w:w="3116" w:type="dxa"/>
          </w:tcPr>
          <w:p w14:paraId="25975F66" w14:textId="4C0ADCD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.K. Enstrom</w:t>
            </w:r>
          </w:p>
        </w:tc>
        <w:tc>
          <w:tcPr>
            <w:tcW w:w="3117" w:type="dxa"/>
          </w:tcPr>
          <w:p w14:paraId="3B33817B" w14:textId="3DC09159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1FB12B7" w14:textId="4F7D4839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7</w:t>
            </w:r>
          </w:p>
        </w:tc>
      </w:tr>
      <w:tr w:rsidR="00A841D1" w:rsidRPr="00930A93" w14:paraId="6D3C808A" w14:textId="77777777" w:rsidTr="00A841D1">
        <w:tc>
          <w:tcPr>
            <w:tcW w:w="3116" w:type="dxa"/>
          </w:tcPr>
          <w:p w14:paraId="0CA91E88" w14:textId="6A068BA7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V.P. Groves</w:t>
            </w:r>
          </w:p>
        </w:tc>
        <w:tc>
          <w:tcPr>
            <w:tcW w:w="3117" w:type="dxa"/>
          </w:tcPr>
          <w:p w14:paraId="4F050453" w14:textId="7DB24A72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0E83B17B" w14:textId="1B7E9730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8</w:t>
            </w:r>
          </w:p>
        </w:tc>
      </w:tr>
      <w:tr w:rsidR="00A841D1" w:rsidRPr="00930A93" w14:paraId="4F548F8F" w14:textId="77777777" w:rsidTr="00A841D1">
        <w:tc>
          <w:tcPr>
            <w:tcW w:w="3116" w:type="dxa"/>
          </w:tcPr>
          <w:p w14:paraId="451C2B90" w14:textId="66E6BAEE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O.E. Boston</w:t>
            </w:r>
          </w:p>
        </w:tc>
        <w:tc>
          <w:tcPr>
            <w:tcW w:w="3117" w:type="dxa"/>
          </w:tcPr>
          <w:p w14:paraId="64C00FD9" w14:textId="26E985FB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372CDE2F" w14:textId="7E92FC28" w:rsidR="00A841D1" w:rsidRPr="00930A93" w:rsidRDefault="00A841D1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39</w:t>
            </w:r>
          </w:p>
        </w:tc>
      </w:tr>
      <w:tr w:rsidR="00A841D1" w:rsidRPr="00930A93" w14:paraId="4574E68F" w14:textId="77777777" w:rsidTr="00A841D1">
        <w:tc>
          <w:tcPr>
            <w:tcW w:w="3116" w:type="dxa"/>
          </w:tcPr>
          <w:p w14:paraId="7A143CA9" w14:textId="13BEBB78" w:rsidR="00A841D1" w:rsidRPr="00930A93" w:rsidRDefault="00A841D1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.E. Ross</w:t>
            </w:r>
          </w:p>
        </w:tc>
        <w:tc>
          <w:tcPr>
            <w:tcW w:w="3117" w:type="dxa"/>
          </w:tcPr>
          <w:p w14:paraId="756805D2" w14:textId="6B60F075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32B42ED1" w14:textId="27A43CDF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0</w:t>
            </w:r>
          </w:p>
        </w:tc>
      </w:tr>
      <w:tr w:rsidR="00A841D1" w:rsidRPr="00930A93" w14:paraId="7E4C5354" w14:textId="77777777" w:rsidTr="00A841D1">
        <w:tc>
          <w:tcPr>
            <w:tcW w:w="3116" w:type="dxa"/>
          </w:tcPr>
          <w:p w14:paraId="30BDE599" w14:textId="69535844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T.S. Campbell</w:t>
            </w:r>
          </w:p>
        </w:tc>
        <w:tc>
          <w:tcPr>
            <w:tcW w:w="3117" w:type="dxa"/>
          </w:tcPr>
          <w:p w14:paraId="001DFCC5" w14:textId="4632E600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1976D168" w14:textId="3F4B2D11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1</w:t>
            </w:r>
          </w:p>
        </w:tc>
      </w:tr>
      <w:tr w:rsidR="00A841D1" w:rsidRPr="00930A93" w14:paraId="6DA8AAFE" w14:textId="77777777" w:rsidTr="00A841D1">
        <w:tc>
          <w:tcPr>
            <w:tcW w:w="3116" w:type="dxa"/>
          </w:tcPr>
          <w:p w14:paraId="5125AFD6" w14:textId="77FEA7BB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lastRenderedPageBreak/>
              <w:t>T.J. Treece</w:t>
            </w:r>
          </w:p>
        </w:tc>
        <w:tc>
          <w:tcPr>
            <w:tcW w:w="3117" w:type="dxa"/>
          </w:tcPr>
          <w:p w14:paraId="2DD78D91" w14:textId="642B8CD4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415ED1F0" w14:textId="281B3F5F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2</w:t>
            </w:r>
          </w:p>
        </w:tc>
      </w:tr>
      <w:tr w:rsidR="00A841D1" w:rsidRPr="00930A93" w14:paraId="6459738E" w14:textId="77777777" w:rsidTr="00A841D1">
        <w:tc>
          <w:tcPr>
            <w:tcW w:w="3116" w:type="dxa"/>
          </w:tcPr>
          <w:p w14:paraId="7AB4C50F" w14:textId="7DB007C9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len L. Robb</w:t>
            </w:r>
          </w:p>
        </w:tc>
        <w:tc>
          <w:tcPr>
            <w:tcW w:w="3117" w:type="dxa"/>
          </w:tcPr>
          <w:p w14:paraId="03F8DB25" w14:textId="4C900C9A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7CFBD64E" w14:textId="083BB075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3</w:t>
            </w:r>
          </w:p>
        </w:tc>
      </w:tr>
      <w:tr w:rsidR="00A841D1" w:rsidRPr="00930A93" w14:paraId="51C2117D" w14:textId="77777777" w:rsidTr="00A841D1">
        <w:tc>
          <w:tcPr>
            <w:tcW w:w="3116" w:type="dxa"/>
          </w:tcPr>
          <w:p w14:paraId="56B30D4A" w14:textId="31F908B9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Frank A. Hoisington</w:t>
            </w:r>
          </w:p>
        </w:tc>
        <w:tc>
          <w:tcPr>
            <w:tcW w:w="3117" w:type="dxa"/>
          </w:tcPr>
          <w:p w14:paraId="2E11AFA5" w14:textId="12B14025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778C05A9" w14:textId="31D42088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4; 1949</w:t>
            </w:r>
          </w:p>
        </w:tc>
      </w:tr>
      <w:tr w:rsidR="00A841D1" w:rsidRPr="00930A93" w14:paraId="19F73784" w14:textId="77777777" w:rsidTr="00A841D1">
        <w:tc>
          <w:tcPr>
            <w:tcW w:w="3116" w:type="dxa"/>
          </w:tcPr>
          <w:p w14:paraId="1D25D43C" w14:textId="04F29E06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Frank A. Harris</w:t>
            </w:r>
          </w:p>
        </w:tc>
        <w:tc>
          <w:tcPr>
            <w:tcW w:w="3117" w:type="dxa"/>
          </w:tcPr>
          <w:p w14:paraId="4F4BC3E2" w14:textId="1DEF9AE1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28A696E2" w14:textId="78103994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5</w:t>
            </w:r>
          </w:p>
        </w:tc>
      </w:tr>
      <w:tr w:rsidR="00B65906" w:rsidRPr="00930A93" w14:paraId="7CFEED38" w14:textId="77777777" w:rsidTr="00A841D1">
        <w:tc>
          <w:tcPr>
            <w:tcW w:w="3116" w:type="dxa"/>
          </w:tcPr>
          <w:p w14:paraId="798E1A85" w14:textId="090C9B71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Porter Carson</w:t>
            </w:r>
          </w:p>
        </w:tc>
        <w:tc>
          <w:tcPr>
            <w:tcW w:w="3117" w:type="dxa"/>
          </w:tcPr>
          <w:p w14:paraId="5B9C4B3D" w14:textId="114C11F1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15FF44CB" w14:textId="65A3D9A1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6-1947</w:t>
            </w:r>
          </w:p>
        </w:tc>
      </w:tr>
      <w:tr w:rsidR="00A841D1" w:rsidRPr="00930A93" w14:paraId="23ACFA34" w14:textId="77777777" w:rsidTr="00A841D1">
        <w:tc>
          <w:tcPr>
            <w:tcW w:w="3116" w:type="dxa"/>
          </w:tcPr>
          <w:p w14:paraId="3C198D82" w14:textId="5A3DA1C3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hn C. Harper</w:t>
            </w:r>
          </w:p>
        </w:tc>
        <w:tc>
          <w:tcPr>
            <w:tcW w:w="3117" w:type="dxa"/>
          </w:tcPr>
          <w:p w14:paraId="3B5683CD" w14:textId="469FEE8E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10B2592" w14:textId="71F42B91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48</w:t>
            </w:r>
          </w:p>
        </w:tc>
      </w:tr>
      <w:tr w:rsidR="00A841D1" w:rsidRPr="00930A93" w14:paraId="66A5F106" w14:textId="77777777" w:rsidTr="00A841D1">
        <w:tc>
          <w:tcPr>
            <w:tcW w:w="3116" w:type="dxa"/>
          </w:tcPr>
          <w:p w14:paraId="3E075E28" w14:textId="1B87F3E6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.G. Martin</w:t>
            </w:r>
          </w:p>
        </w:tc>
        <w:tc>
          <w:tcPr>
            <w:tcW w:w="3117" w:type="dxa"/>
          </w:tcPr>
          <w:p w14:paraId="3BB3EB87" w14:textId="3D091014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05F64AD" w14:textId="2C3A5D13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0</w:t>
            </w:r>
          </w:p>
        </w:tc>
      </w:tr>
      <w:tr w:rsidR="00A841D1" w:rsidRPr="00930A93" w14:paraId="4028923B" w14:textId="77777777" w:rsidTr="00A841D1">
        <w:tc>
          <w:tcPr>
            <w:tcW w:w="3116" w:type="dxa"/>
          </w:tcPr>
          <w:p w14:paraId="071C6B85" w14:textId="54A60265" w:rsidR="00A841D1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Oscar Hanson Jr.</w:t>
            </w:r>
          </w:p>
        </w:tc>
        <w:tc>
          <w:tcPr>
            <w:tcW w:w="3117" w:type="dxa"/>
          </w:tcPr>
          <w:p w14:paraId="6855843D" w14:textId="61694316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33BEF778" w14:textId="3BA00120" w:rsidR="00A841D1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1</w:t>
            </w:r>
          </w:p>
        </w:tc>
      </w:tr>
      <w:tr w:rsidR="00B65906" w:rsidRPr="00930A93" w14:paraId="3708A3FE" w14:textId="77777777" w:rsidTr="00A841D1">
        <w:tc>
          <w:tcPr>
            <w:tcW w:w="3116" w:type="dxa"/>
          </w:tcPr>
          <w:p w14:paraId="11B5DF3D" w14:textId="0FFADBE3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.D. Ela</w:t>
            </w:r>
          </w:p>
        </w:tc>
        <w:tc>
          <w:tcPr>
            <w:tcW w:w="3117" w:type="dxa"/>
          </w:tcPr>
          <w:p w14:paraId="0941D253" w14:textId="58B9FEFC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3D2E5F3E" w14:textId="5A0305AD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2</w:t>
            </w:r>
          </w:p>
        </w:tc>
      </w:tr>
      <w:tr w:rsidR="00B65906" w:rsidRPr="00930A93" w14:paraId="6B0A357E" w14:textId="77777777" w:rsidTr="00A841D1">
        <w:tc>
          <w:tcPr>
            <w:tcW w:w="3116" w:type="dxa"/>
          </w:tcPr>
          <w:p w14:paraId="31958105" w14:textId="1FB44FA8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Harry O. Colescott</w:t>
            </w:r>
          </w:p>
        </w:tc>
        <w:tc>
          <w:tcPr>
            <w:tcW w:w="3117" w:type="dxa"/>
          </w:tcPr>
          <w:p w14:paraId="4F836F50" w14:textId="5303AE72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00522962" w14:textId="25A06741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3</w:t>
            </w:r>
          </w:p>
        </w:tc>
      </w:tr>
      <w:tr w:rsidR="00B65906" w:rsidRPr="00930A93" w14:paraId="160D1A68" w14:textId="77777777" w:rsidTr="00A841D1">
        <w:tc>
          <w:tcPr>
            <w:tcW w:w="3116" w:type="dxa"/>
          </w:tcPr>
          <w:p w14:paraId="5C381186" w14:textId="19E3B70E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.A. Walt</w:t>
            </w:r>
          </w:p>
        </w:tc>
        <w:tc>
          <w:tcPr>
            <w:tcW w:w="3117" w:type="dxa"/>
          </w:tcPr>
          <w:p w14:paraId="6E052DF3" w14:textId="6F424E4C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57C0AF2C" w14:textId="374D5558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4</w:t>
            </w:r>
          </w:p>
        </w:tc>
      </w:tr>
      <w:tr w:rsidR="00B65906" w:rsidRPr="00930A93" w14:paraId="53A13991" w14:textId="77777777" w:rsidTr="00A841D1">
        <w:tc>
          <w:tcPr>
            <w:tcW w:w="3116" w:type="dxa"/>
          </w:tcPr>
          <w:p w14:paraId="1EB86E3C" w14:textId="1EFCE3C1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Herbert M. Wright</w:t>
            </w:r>
          </w:p>
        </w:tc>
        <w:tc>
          <w:tcPr>
            <w:tcW w:w="3117" w:type="dxa"/>
          </w:tcPr>
          <w:p w14:paraId="2469A567" w14:textId="515F02FD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3FB1D57" w14:textId="1794A448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5</w:t>
            </w:r>
          </w:p>
        </w:tc>
      </w:tr>
      <w:tr w:rsidR="00B65906" w:rsidRPr="00930A93" w14:paraId="785348B5" w14:textId="77777777" w:rsidTr="00A841D1">
        <w:tc>
          <w:tcPr>
            <w:tcW w:w="3116" w:type="dxa"/>
          </w:tcPr>
          <w:p w14:paraId="3C6A39F6" w14:textId="330D1466" w:rsidR="00B65906" w:rsidRPr="00930A93" w:rsidRDefault="00B65906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arren D. Lowe</w:t>
            </w:r>
          </w:p>
        </w:tc>
        <w:tc>
          <w:tcPr>
            <w:tcW w:w="3117" w:type="dxa"/>
          </w:tcPr>
          <w:p w14:paraId="523E70DA" w14:textId="27AAC04D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407C36E8" w14:textId="01F71F38" w:rsidR="00B65906" w:rsidRPr="00930A93" w:rsidRDefault="00B6590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6</w:t>
            </w:r>
          </w:p>
        </w:tc>
      </w:tr>
      <w:tr w:rsidR="00B65906" w:rsidRPr="00930A93" w14:paraId="41E7ADD8" w14:textId="77777777" w:rsidTr="00A841D1">
        <w:tc>
          <w:tcPr>
            <w:tcW w:w="3116" w:type="dxa"/>
          </w:tcPr>
          <w:p w14:paraId="0AF306C8" w14:textId="47F4D9D6" w:rsidR="00B65906" w:rsidRPr="00930A93" w:rsidRDefault="00A77D3D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hn Emerson</w:t>
            </w:r>
          </w:p>
        </w:tc>
        <w:tc>
          <w:tcPr>
            <w:tcW w:w="3117" w:type="dxa"/>
          </w:tcPr>
          <w:p w14:paraId="2857EA65" w14:textId="019FB909" w:rsidR="00B65906" w:rsidRPr="00930A93" w:rsidRDefault="00A77D3D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4FC7DFF6" w14:textId="359ACBC5" w:rsidR="00B65906" w:rsidRPr="00930A93" w:rsidRDefault="00A77D3D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7</w:t>
            </w:r>
          </w:p>
        </w:tc>
      </w:tr>
      <w:tr w:rsidR="00B65906" w:rsidRPr="00930A93" w14:paraId="575B2E39" w14:textId="77777777" w:rsidTr="00A841D1">
        <w:tc>
          <w:tcPr>
            <w:tcW w:w="3116" w:type="dxa"/>
          </w:tcPr>
          <w:p w14:paraId="3DE3D715" w14:textId="77DC0806" w:rsidR="00B65906" w:rsidRPr="00930A93" w:rsidRDefault="00A77D3D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Harold Shults</w:t>
            </w:r>
          </w:p>
        </w:tc>
        <w:tc>
          <w:tcPr>
            <w:tcW w:w="3117" w:type="dxa"/>
          </w:tcPr>
          <w:p w14:paraId="68BF24A8" w14:textId="2E430A4C" w:rsidR="00B65906" w:rsidRPr="00930A93" w:rsidRDefault="00A77D3D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07EE2DAE" w14:textId="46208850" w:rsidR="00B65906" w:rsidRPr="00930A93" w:rsidRDefault="00A77D3D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8</w:t>
            </w:r>
          </w:p>
        </w:tc>
      </w:tr>
      <w:tr w:rsidR="00B65906" w:rsidRPr="00930A93" w14:paraId="0D1221EE" w14:textId="77777777" w:rsidTr="00A841D1">
        <w:tc>
          <w:tcPr>
            <w:tcW w:w="3116" w:type="dxa"/>
          </w:tcPr>
          <w:p w14:paraId="6F5C32F8" w14:textId="7CE97985" w:rsidR="00B65906" w:rsidRPr="00930A93" w:rsidRDefault="00A77D3D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illiam W. Orr*</w:t>
            </w:r>
          </w:p>
        </w:tc>
        <w:tc>
          <w:tcPr>
            <w:tcW w:w="3117" w:type="dxa"/>
          </w:tcPr>
          <w:p w14:paraId="3F1C3ECB" w14:textId="4CAFF5C0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39A1BE66" w14:textId="6FA3ED38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59</w:t>
            </w:r>
          </w:p>
        </w:tc>
      </w:tr>
      <w:tr w:rsidR="00B65906" w:rsidRPr="00930A93" w14:paraId="6526B19E" w14:textId="77777777" w:rsidTr="00A841D1">
        <w:tc>
          <w:tcPr>
            <w:tcW w:w="3116" w:type="dxa"/>
          </w:tcPr>
          <w:p w14:paraId="394D976A" w14:textId="1ECA850E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Ed Strnad</w:t>
            </w:r>
          </w:p>
        </w:tc>
        <w:tc>
          <w:tcPr>
            <w:tcW w:w="3117" w:type="dxa"/>
          </w:tcPr>
          <w:p w14:paraId="70B68E94" w14:textId="0F02F4AF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2688B223" w14:textId="06640E2B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60</w:t>
            </w:r>
          </w:p>
        </w:tc>
      </w:tr>
      <w:tr w:rsidR="00B65906" w:rsidRPr="00930A93" w14:paraId="63E9ECD6" w14:textId="77777777" w:rsidTr="00A841D1">
        <w:tc>
          <w:tcPr>
            <w:tcW w:w="3116" w:type="dxa"/>
          </w:tcPr>
          <w:p w14:paraId="5C022562" w14:textId="39E27679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.E. McCormick</w:t>
            </w:r>
          </w:p>
        </w:tc>
        <w:tc>
          <w:tcPr>
            <w:tcW w:w="3117" w:type="dxa"/>
          </w:tcPr>
          <w:p w14:paraId="5961095A" w14:textId="6A2BAB16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7AB098FC" w14:textId="1C3DE289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60-1964</w:t>
            </w:r>
          </w:p>
        </w:tc>
      </w:tr>
      <w:tr w:rsidR="00B65906" w:rsidRPr="00930A93" w14:paraId="07A2A876" w14:textId="77777777" w:rsidTr="00A841D1">
        <w:tc>
          <w:tcPr>
            <w:tcW w:w="3116" w:type="dxa"/>
          </w:tcPr>
          <w:p w14:paraId="079DAC05" w14:textId="0298F7D9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ay A. Meacham*</w:t>
            </w:r>
          </w:p>
        </w:tc>
        <w:tc>
          <w:tcPr>
            <w:tcW w:w="3117" w:type="dxa"/>
          </w:tcPr>
          <w:p w14:paraId="46DD035F" w14:textId="1A749C27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27D73F43" w14:textId="08C0BC98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65-1967</w:t>
            </w:r>
          </w:p>
        </w:tc>
      </w:tr>
      <w:tr w:rsidR="00B65906" w:rsidRPr="00930A93" w14:paraId="73A6C3B4" w14:textId="77777777" w:rsidTr="00A841D1">
        <w:tc>
          <w:tcPr>
            <w:tcW w:w="3116" w:type="dxa"/>
          </w:tcPr>
          <w:p w14:paraId="09837FF8" w14:textId="14022B1D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ichard E. Youngerman</w:t>
            </w:r>
          </w:p>
        </w:tc>
        <w:tc>
          <w:tcPr>
            <w:tcW w:w="3117" w:type="dxa"/>
          </w:tcPr>
          <w:p w14:paraId="14D0FAF4" w14:textId="620710A3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30381C69" w14:textId="1F828EBB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68-1970</w:t>
            </w:r>
          </w:p>
        </w:tc>
      </w:tr>
      <w:tr w:rsidR="00B65906" w:rsidRPr="00930A93" w14:paraId="2D49A738" w14:textId="77777777" w:rsidTr="00A841D1">
        <w:tc>
          <w:tcPr>
            <w:tcW w:w="3116" w:type="dxa"/>
          </w:tcPr>
          <w:p w14:paraId="07BED4D0" w14:textId="4AC8406F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Stanley R. Anderson</w:t>
            </w:r>
          </w:p>
        </w:tc>
        <w:tc>
          <w:tcPr>
            <w:tcW w:w="3117" w:type="dxa"/>
          </w:tcPr>
          <w:p w14:paraId="3EF6EE5A" w14:textId="69AE0D56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2222D4C7" w14:textId="5E1DCD37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71-1973</w:t>
            </w:r>
          </w:p>
        </w:tc>
      </w:tr>
      <w:tr w:rsidR="00B65906" w:rsidRPr="00930A93" w14:paraId="7A514B07" w14:textId="77777777" w:rsidTr="00A841D1">
        <w:tc>
          <w:tcPr>
            <w:tcW w:w="3116" w:type="dxa"/>
          </w:tcPr>
          <w:p w14:paraId="6FDC6B49" w14:textId="19CF0FDA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awrence L. Kozisek</w:t>
            </w:r>
          </w:p>
        </w:tc>
        <w:tc>
          <w:tcPr>
            <w:tcW w:w="3117" w:type="dxa"/>
          </w:tcPr>
          <w:p w14:paraId="760CB665" w14:textId="7635E23C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60BE29AA" w14:textId="05EB071E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74-1977</w:t>
            </w:r>
          </w:p>
        </w:tc>
      </w:tr>
      <w:tr w:rsidR="00B65906" w:rsidRPr="00930A93" w14:paraId="61A1340A" w14:textId="77777777" w:rsidTr="00A841D1">
        <w:tc>
          <w:tcPr>
            <w:tcW w:w="3116" w:type="dxa"/>
          </w:tcPr>
          <w:p w14:paraId="40980762" w14:textId="0B8F65EC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Karl M. Johnson</w:t>
            </w:r>
          </w:p>
        </w:tc>
        <w:tc>
          <w:tcPr>
            <w:tcW w:w="3117" w:type="dxa"/>
          </w:tcPr>
          <w:p w14:paraId="236001A3" w14:textId="32F997DA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352B852F" w14:textId="7D037100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78</w:t>
            </w:r>
          </w:p>
        </w:tc>
      </w:tr>
      <w:tr w:rsidR="00B65906" w:rsidRPr="00930A93" w14:paraId="35BD21B9" w14:textId="77777777" w:rsidTr="00A841D1">
        <w:tc>
          <w:tcPr>
            <w:tcW w:w="3116" w:type="dxa"/>
          </w:tcPr>
          <w:p w14:paraId="2E2D7EE4" w14:textId="4333A233" w:rsidR="00B65906" w:rsidRPr="00930A93" w:rsidRDefault="00E12ACA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ne Quimby</w:t>
            </w:r>
          </w:p>
        </w:tc>
        <w:tc>
          <w:tcPr>
            <w:tcW w:w="3117" w:type="dxa"/>
          </w:tcPr>
          <w:p w14:paraId="2269B923" w14:textId="058B53FA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CF0320E" w14:textId="03E70C68" w:rsidR="00B65906" w:rsidRPr="00930A93" w:rsidRDefault="00E12ACA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79-1980</w:t>
            </w:r>
          </w:p>
        </w:tc>
      </w:tr>
      <w:tr w:rsidR="00B65906" w:rsidRPr="00930A93" w14:paraId="4DCBEB00" w14:textId="77777777" w:rsidTr="00A841D1">
        <w:tc>
          <w:tcPr>
            <w:tcW w:w="3116" w:type="dxa"/>
          </w:tcPr>
          <w:p w14:paraId="0AB21ECE" w14:textId="2D43A013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ouis R. Brach</w:t>
            </w:r>
            <w:r w:rsidR="00F02FAC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3117" w:type="dxa"/>
          </w:tcPr>
          <w:p w14:paraId="6E54826D" w14:textId="2271DE93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3B1C7547" w14:textId="182ECB4F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1-1982</w:t>
            </w:r>
          </w:p>
        </w:tc>
      </w:tr>
      <w:tr w:rsidR="00B65906" w:rsidRPr="00930A93" w14:paraId="203514D8" w14:textId="77777777" w:rsidTr="00A841D1">
        <w:tc>
          <w:tcPr>
            <w:tcW w:w="3116" w:type="dxa"/>
          </w:tcPr>
          <w:p w14:paraId="43F5F447" w14:textId="45F90165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ary A. Lucero</w:t>
            </w:r>
          </w:p>
        </w:tc>
        <w:tc>
          <w:tcPr>
            <w:tcW w:w="3117" w:type="dxa"/>
          </w:tcPr>
          <w:p w14:paraId="4DA92F7E" w14:textId="7B3858D8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6E8FDD98" w14:textId="4DCD5616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3</w:t>
            </w:r>
          </w:p>
        </w:tc>
      </w:tr>
      <w:tr w:rsidR="00B65906" w:rsidRPr="00930A93" w14:paraId="23223530" w14:textId="77777777" w:rsidTr="00A841D1">
        <w:tc>
          <w:tcPr>
            <w:tcW w:w="3116" w:type="dxa"/>
          </w:tcPr>
          <w:p w14:paraId="366C6E0C" w14:textId="3224D673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. P. Mike Pacheco</w:t>
            </w:r>
          </w:p>
        </w:tc>
        <w:tc>
          <w:tcPr>
            <w:tcW w:w="3117" w:type="dxa"/>
          </w:tcPr>
          <w:p w14:paraId="78C69334" w14:textId="3F0329B6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750A31B7" w14:textId="021BD6D2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4</w:t>
            </w:r>
          </w:p>
        </w:tc>
      </w:tr>
      <w:tr w:rsidR="00B65906" w:rsidRPr="00930A93" w14:paraId="1AB8B124" w14:textId="77777777" w:rsidTr="00A841D1">
        <w:tc>
          <w:tcPr>
            <w:tcW w:w="3116" w:type="dxa"/>
          </w:tcPr>
          <w:p w14:paraId="7F7A655F" w14:textId="7E3F3D7C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aymond G. Phipps*</w:t>
            </w:r>
          </w:p>
        </w:tc>
        <w:tc>
          <w:tcPr>
            <w:tcW w:w="3117" w:type="dxa"/>
          </w:tcPr>
          <w:p w14:paraId="158FDCC8" w14:textId="0107C735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B15B474" w14:textId="5E365311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5</w:t>
            </w:r>
          </w:p>
        </w:tc>
      </w:tr>
      <w:tr w:rsidR="00B65906" w:rsidRPr="00930A93" w14:paraId="63F8C99D" w14:textId="77777777" w:rsidTr="00A841D1">
        <w:tc>
          <w:tcPr>
            <w:tcW w:w="3116" w:type="dxa"/>
          </w:tcPr>
          <w:p w14:paraId="0ABF4F3C" w14:textId="4EB0DE2E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Stephen C. Love</w:t>
            </w:r>
          </w:p>
        </w:tc>
        <w:tc>
          <w:tcPr>
            <w:tcW w:w="3117" w:type="dxa"/>
          </w:tcPr>
          <w:p w14:paraId="684F646C" w14:textId="3E5F5457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48CC62D8" w14:textId="22E5278F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6</w:t>
            </w:r>
          </w:p>
        </w:tc>
      </w:tr>
      <w:tr w:rsidR="00B65906" w:rsidRPr="00930A93" w14:paraId="051CD830" w14:textId="77777777" w:rsidTr="00A841D1">
        <w:tc>
          <w:tcPr>
            <w:tcW w:w="3116" w:type="dxa"/>
          </w:tcPr>
          <w:p w14:paraId="6CBDBFC6" w14:textId="399A1FE1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O. F. Ragsdale*</w:t>
            </w:r>
          </w:p>
        </w:tc>
        <w:tc>
          <w:tcPr>
            <w:tcW w:w="3117" w:type="dxa"/>
          </w:tcPr>
          <w:p w14:paraId="46730458" w14:textId="426D4A60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457A6FB9" w14:textId="0FF2EB5F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7</w:t>
            </w:r>
          </w:p>
        </w:tc>
      </w:tr>
      <w:tr w:rsidR="00B65906" w:rsidRPr="00930A93" w14:paraId="2C632F5E" w14:textId="77777777" w:rsidTr="00A841D1">
        <w:tc>
          <w:tcPr>
            <w:tcW w:w="3116" w:type="dxa"/>
          </w:tcPr>
          <w:p w14:paraId="4262BEB8" w14:textId="3A75A9CB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ohn W. Bennett*</w:t>
            </w:r>
          </w:p>
        </w:tc>
        <w:tc>
          <w:tcPr>
            <w:tcW w:w="3117" w:type="dxa"/>
          </w:tcPr>
          <w:p w14:paraId="613B6D23" w14:textId="3247511F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3FD6BED1" w14:textId="237E3136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8</w:t>
            </w:r>
          </w:p>
        </w:tc>
      </w:tr>
      <w:tr w:rsidR="00B65906" w:rsidRPr="00930A93" w14:paraId="46352322" w14:textId="77777777" w:rsidTr="00A841D1">
        <w:tc>
          <w:tcPr>
            <w:tcW w:w="3116" w:type="dxa"/>
          </w:tcPr>
          <w:p w14:paraId="75338355" w14:textId="6142AFA9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. T. Mantlo*</w:t>
            </w:r>
          </w:p>
        </w:tc>
        <w:tc>
          <w:tcPr>
            <w:tcW w:w="3117" w:type="dxa"/>
          </w:tcPr>
          <w:p w14:paraId="54424B3D" w14:textId="74F0AE2B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E4D4AA4" w14:textId="29B4CB1A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89</w:t>
            </w:r>
          </w:p>
        </w:tc>
      </w:tr>
      <w:tr w:rsidR="00B65906" w:rsidRPr="00930A93" w14:paraId="186B13AB" w14:textId="77777777" w:rsidTr="00A841D1">
        <w:tc>
          <w:tcPr>
            <w:tcW w:w="3116" w:type="dxa"/>
          </w:tcPr>
          <w:p w14:paraId="0E2F39F3" w14:textId="6FB49BFF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illiam E. McCurry*</w:t>
            </w:r>
          </w:p>
        </w:tc>
        <w:tc>
          <w:tcPr>
            <w:tcW w:w="3117" w:type="dxa"/>
          </w:tcPr>
          <w:p w14:paraId="44CEDD8B" w14:textId="28F76D69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4F15F529" w14:textId="49E7F7E3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0</w:t>
            </w:r>
          </w:p>
        </w:tc>
      </w:tr>
      <w:tr w:rsidR="00B65906" w:rsidRPr="00930A93" w14:paraId="3D3997BB" w14:textId="77777777" w:rsidTr="00A841D1">
        <w:tc>
          <w:tcPr>
            <w:tcW w:w="3116" w:type="dxa"/>
          </w:tcPr>
          <w:p w14:paraId="53F90473" w14:textId="69B0BB54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onner W. Shepard</w:t>
            </w:r>
          </w:p>
        </w:tc>
        <w:tc>
          <w:tcPr>
            <w:tcW w:w="3117" w:type="dxa"/>
          </w:tcPr>
          <w:p w14:paraId="132C9287" w14:textId="73E68DA1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2FFDF8AB" w14:textId="4FB30A89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1</w:t>
            </w:r>
          </w:p>
        </w:tc>
      </w:tr>
      <w:tr w:rsidR="00B65906" w:rsidRPr="00930A93" w14:paraId="1BC704C7" w14:textId="77777777" w:rsidTr="00A841D1">
        <w:tc>
          <w:tcPr>
            <w:tcW w:w="3116" w:type="dxa"/>
          </w:tcPr>
          <w:p w14:paraId="5B49CD9C" w14:textId="1B7958D8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eford C. Theobold</w:t>
            </w:r>
          </w:p>
        </w:tc>
        <w:tc>
          <w:tcPr>
            <w:tcW w:w="3117" w:type="dxa"/>
          </w:tcPr>
          <w:p w14:paraId="3961CCD6" w14:textId="0C341452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77FC0E8C" w14:textId="68CF2299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2-1993</w:t>
            </w:r>
          </w:p>
        </w:tc>
      </w:tr>
      <w:tr w:rsidR="00B65906" w:rsidRPr="00930A93" w14:paraId="76BE7470" w14:textId="77777777" w:rsidTr="00A841D1">
        <w:tc>
          <w:tcPr>
            <w:tcW w:w="3116" w:type="dxa"/>
          </w:tcPr>
          <w:p w14:paraId="69A6DC4D" w14:textId="65FCF77F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. T. Mantlo*</w:t>
            </w:r>
          </w:p>
        </w:tc>
        <w:tc>
          <w:tcPr>
            <w:tcW w:w="3117" w:type="dxa"/>
          </w:tcPr>
          <w:p w14:paraId="415E76B3" w14:textId="21B1368B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5FFC8D1D" w14:textId="77B43AFE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4</w:t>
            </w:r>
          </w:p>
        </w:tc>
      </w:tr>
      <w:tr w:rsidR="00B65906" w:rsidRPr="00930A93" w14:paraId="154E5979" w14:textId="77777777" w:rsidTr="00A841D1">
        <w:tc>
          <w:tcPr>
            <w:tcW w:w="3116" w:type="dxa"/>
          </w:tcPr>
          <w:p w14:paraId="1105FD61" w14:textId="04C687B6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on Maupin</w:t>
            </w:r>
          </w:p>
        </w:tc>
        <w:tc>
          <w:tcPr>
            <w:tcW w:w="3117" w:type="dxa"/>
          </w:tcPr>
          <w:p w14:paraId="2DD6300E" w14:textId="0AE7522A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0CFE5D4F" w14:textId="79094402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5</w:t>
            </w:r>
          </w:p>
        </w:tc>
      </w:tr>
      <w:tr w:rsidR="00B65906" w:rsidRPr="00930A93" w14:paraId="6971C3D5" w14:textId="77777777" w:rsidTr="00A841D1">
        <w:tc>
          <w:tcPr>
            <w:tcW w:w="3116" w:type="dxa"/>
          </w:tcPr>
          <w:p w14:paraId="5AFC62D4" w14:textId="70305DC4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inda Afman</w:t>
            </w:r>
          </w:p>
        </w:tc>
        <w:tc>
          <w:tcPr>
            <w:tcW w:w="3117" w:type="dxa"/>
          </w:tcPr>
          <w:p w14:paraId="1F684C0A" w14:textId="4EF721D8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7F39DA1F" w14:textId="28EA22E7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6</w:t>
            </w:r>
          </w:p>
        </w:tc>
      </w:tr>
      <w:tr w:rsidR="00B65906" w:rsidRPr="00930A93" w14:paraId="2F4CA6C0" w14:textId="77777777" w:rsidTr="00A841D1">
        <w:tc>
          <w:tcPr>
            <w:tcW w:w="3116" w:type="dxa"/>
          </w:tcPr>
          <w:p w14:paraId="594D3640" w14:textId="4A4269FE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net Terry</w:t>
            </w:r>
          </w:p>
        </w:tc>
        <w:tc>
          <w:tcPr>
            <w:tcW w:w="3117" w:type="dxa"/>
          </w:tcPr>
          <w:p w14:paraId="02271097" w14:textId="6C5A8B00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2FB43471" w14:textId="2FAC7D71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7</w:t>
            </w:r>
          </w:p>
        </w:tc>
      </w:tr>
      <w:tr w:rsidR="00B65906" w:rsidRPr="00930A93" w14:paraId="62F64156" w14:textId="77777777" w:rsidTr="00A841D1">
        <w:tc>
          <w:tcPr>
            <w:tcW w:w="3116" w:type="dxa"/>
          </w:tcPr>
          <w:p w14:paraId="2B18FF81" w14:textId="70E902D2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net Terry</w:t>
            </w:r>
          </w:p>
        </w:tc>
        <w:tc>
          <w:tcPr>
            <w:tcW w:w="3117" w:type="dxa"/>
          </w:tcPr>
          <w:p w14:paraId="790EB4ED" w14:textId="5C302B3C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43FE9B9" w14:textId="60C19DF0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8</w:t>
            </w:r>
          </w:p>
        </w:tc>
      </w:tr>
      <w:tr w:rsidR="00B65906" w:rsidRPr="00930A93" w14:paraId="541C3B5F" w14:textId="77777777" w:rsidTr="00A841D1">
        <w:tc>
          <w:tcPr>
            <w:tcW w:w="3116" w:type="dxa"/>
          </w:tcPr>
          <w:p w14:paraId="0F9676EA" w14:textId="52928DA7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ene Kinsey</w:t>
            </w:r>
          </w:p>
        </w:tc>
        <w:tc>
          <w:tcPr>
            <w:tcW w:w="3117" w:type="dxa"/>
          </w:tcPr>
          <w:p w14:paraId="1A5C9EF7" w14:textId="3EF783D3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6E4B26CB" w14:textId="47579FE0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9</w:t>
            </w:r>
          </w:p>
        </w:tc>
      </w:tr>
      <w:tr w:rsidR="00B65906" w:rsidRPr="00930A93" w14:paraId="685C8C55" w14:textId="77777777" w:rsidTr="00A841D1">
        <w:tc>
          <w:tcPr>
            <w:tcW w:w="3116" w:type="dxa"/>
          </w:tcPr>
          <w:p w14:paraId="06F8C318" w14:textId="5B512BA3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ene Kinsey</w:t>
            </w:r>
          </w:p>
        </w:tc>
        <w:tc>
          <w:tcPr>
            <w:tcW w:w="3117" w:type="dxa"/>
          </w:tcPr>
          <w:p w14:paraId="10612260" w14:textId="38890620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79706841" w14:textId="3C3DFF23" w:rsidR="00B65906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0</w:t>
            </w:r>
          </w:p>
        </w:tc>
      </w:tr>
      <w:tr w:rsidR="00B65906" w:rsidRPr="00930A93" w14:paraId="2ED20BBC" w14:textId="77777777" w:rsidTr="00A841D1">
        <w:tc>
          <w:tcPr>
            <w:tcW w:w="3116" w:type="dxa"/>
          </w:tcPr>
          <w:p w14:paraId="08DFFBAD" w14:textId="36FA1C36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lastRenderedPageBreak/>
              <w:t>Cindy-Enos Martinez</w:t>
            </w:r>
          </w:p>
        </w:tc>
        <w:tc>
          <w:tcPr>
            <w:tcW w:w="3117" w:type="dxa"/>
          </w:tcPr>
          <w:p w14:paraId="13C6D505" w14:textId="561C0A40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4DE6EAFF" w14:textId="3287AEF9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1</w:t>
            </w:r>
          </w:p>
        </w:tc>
      </w:tr>
      <w:tr w:rsidR="00B65906" w:rsidRPr="00930A93" w14:paraId="66E593E3" w14:textId="77777777" w:rsidTr="00A841D1">
        <w:tc>
          <w:tcPr>
            <w:tcW w:w="3116" w:type="dxa"/>
          </w:tcPr>
          <w:p w14:paraId="31E6B123" w14:textId="34190721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ndy-Enos Martinez</w:t>
            </w:r>
          </w:p>
        </w:tc>
        <w:tc>
          <w:tcPr>
            <w:tcW w:w="3117" w:type="dxa"/>
          </w:tcPr>
          <w:p w14:paraId="7A26628E" w14:textId="78925B00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2D9FCF6F" w14:textId="412AA804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2</w:t>
            </w:r>
          </w:p>
        </w:tc>
      </w:tr>
      <w:tr w:rsidR="00B65906" w:rsidRPr="00930A93" w14:paraId="008872AA" w14:textId="77777777" w:rsidTr="00A841D1">
        <w:tc>
          <w:tcPr>
            <w:tcW w:w="3116" w:type="dxa"/>
          </w:tcPr>
          <w:p w14:paraId="0894EA68" w14:textId="6647DA75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im Spehar</w:t>
            </w:r>
          </w:p>
        </w:tc>
        <w:tc>
          <w:tcPr>
            <w:tcW w:w="3117" w:type="dxa"/>
          </w:tcPr>
          <w:p w14:paraId="53F1451D" w14:textId="48CF82B5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69F53F40" w14:textId="122184DA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3</w:t>
            </w:r>
          </w:p>
        </w:tc>
      </w:tr>
      <w:tr w:rsidR="00B65906" w:rsidRPr="00930A93" w14:paraId="1471EC4A" w14:textId="77777777" w:rsidTr="00A841D1">
        <w:tc>
          <w:tcPr>
            <w:tcW w:w="3116" w:type="dxa"/>
          </w:tcPr>
          <w:p w14:paraId="73422EE8" w14:textId="6DD74AA4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ruce Hill</w:t>
            </w:r>
          </w:p>
        </w:tc>
        <w:tc>
          <w:tcPr>
            <w:tcW w:w="3117" w:type="dxa"/>
          </w:tcPr>
          <w:p w14:paraId="4D0E6F65" w14:textId="2BF0EBF7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3DD44BEF" w14:textId="6631F279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4-2006</w:t>
            </w:r>
          </w:p>
        </w:tc>
      </w:tr>
      <w:tr w:rsidR="00B65906" w:rsidRPr="00930A93" w14:paraId="4FACBA62" w14:textId="77777777" w:rsidTr="00A841D1">
        <w:tc>
          <w:tcPr>
            <w:tcW w:w="3116" w:type="dxa"/>
          </w:tcPr>
          <w:p w14:paraId="510FACB9" w14:textId="211372F9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im Doody</w:t>
            </w:r>
          </w:p>
        </w:tc>
        <w:tc>
          <w:tcPr>
            <w:tcW w:w="3117" w:type="dxa"/>
          </w:tcPr>
          <w:p w14:paraId="61622599" w14:textId="489946E5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0D494A1C" w14:textId="62E07DC6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6-2008</w:t>
            </w:r>
          </w:p>
        </w:tc>
      </w:tr>
      <w:tr w:rsidR="00B65906" w:rsidRPr="00930A93" w14:paraId="3AB6EA55" w14:textId="77777777" w:rsidTr="00A841D1">
        <w:tc>
          <w:tcPr>
            <w:tcW w:w="3116" w:type="dxa"/>
          </w:tcPr>
          <w:p w14:paraId="64049005" w14:textId="587659D7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regg Palmer</w:t>
            </w:r>
          </w:p>
        </w:tc>
        <w:tc>
          <w:tcPr>
            <w:tcW w:w="3117" w:type="dxa"/>
          </w:tcPr>
          <w:p w14:paraId="1E15F2E0" w14:textId="33373B1A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4B1333CC" w14:textId="56A07BEF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8-2009</w:t>
            </w:r>
          </w:p>
        </w:tc>
      </w:tr>
      <w:tr w:rsidR="00B65906" w:rsidRPr="00930A93" w14:paraId="59F97189" w14:textId="77777777" w:rsidTr="00A841D1">
        <w:tc>
          <w:tcPr>
            <w:tcW w:w="3116" w:type="dxa"/>
          </w:tcPr>
          <w:p w14:paraId="2C2D8F1E" w14:textId="3B507FCD" w:rsidR="00B65906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ruce Hill</w:t>
            </w:r>
          </w:p>
        </w:tc>
        <w:tc>
          <w:tcPr>
            <w:tcW w:w="3117" w:type="dxa"/>
          </w:tcPr>
          <w:p w14:paraId="6AD83DF3" w14:textId="71C4BFBC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04CD7B22" w14:textId="0D8E93E3" w:rsidR="00B65906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9-2010</w:t>
            </w:r>
          </w:p>
        </w:tc>
      </w:tr>
      <w:tr w:rsidR="00DD4445" w:rsidRPr="00930A93" w14:paraId="1F29C417" w14:textId="77777777" w:rsidTr="00A841D1">
        <w:tc>
          <w:tcPr>
            <w:tcW w:w="3116" w:type="dxa"/>
          </w:tcPr>
          <w:p w14:paraId="5C6420FB" w14:textId="7F5F64DC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Teresa Coons</w:t>
            </w:r>
          </w:p>
        </w:tc>
        <w:tc>
          <w:tcPr>
            <w:tcW w:w="3117" w:type="dxa"/>
          </w:tcPr>
          <w:p w14:paraId="08521E38" w14:textId="74EA24CF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515E066F" w14:textId="5182D7A0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0-2011</w:t>
            </w:r>
          </w:p>
        </w:tc>
      </w:tr>
      <w:tr w:rsidR="00DD4445" w:rsidRPr="00930A93" w14:paraId="060DD053" w14:textId="77777777" w:rsidTr="00A841D1">
        <w:tc>
          <w:tcPr>
            <w:tcW w:w="3116" w:type="dxa"/>
          </w:tcPr>
          <w:p w14:paraId="147236AA" w14:textId="0CB109B1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Tom Kenyon</w:t>
            </w:r>
          </w:p>
        </w:tc>
        <w:tc>
          <w:tcPr>
            <w:tcW w:w="3117" w:type="dxa"/>
          </w:tcPr>
          <w:p w14:paraId="7CA7C383" w14:textId="69F2986D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4B047BCA" w14:textId="1CAD0131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1-2012</w:t>
            </w:r>
          </w:p>
        </w:tc>
      </w:tr>
      <w:tr w:rsidR="00DD4445" w:rsidRPr="00930A93" w14:paraId="0EEC98EF" w14:textId="77777777" w:rsidTr="00A841D1">
        <w:tc>
          <w:tcPr>
            <w:tcW w:w="3116" w:type="dxa"/>
          </w:tcPr>
          <w:p w14:paraId="14CA2891" w14:textId="56327427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ill Pitts*</w:t>
            </w:r>
          </w:p>
        </w:tc>
        <w:tc>
          <w:tcPr>
            <w:tcW w:w="3117" w:type="dxa"/>
          </w:tcPr>
          <w:p w14:paraId="2A830D28" w14:textId="55B324D9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t Large</w:t>
            </w:r>
          </w:p>
        </w:tc>
        <w:tc>
          <w:tcPr>
            <w:tcW w:w="3117" w:type="dxa"/>
          </w:tcPr>
          <w:p w14:paraId="009C8024" w14:textId="429FBBCD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2-2013</w:t>
            </w:r>
          </w:p>
        </w:tc>
      </w:tr>
      <w:tr w:rsidR="00DD4445" w:rsidRPr="00930A93" w14:paraId="2F44E401" w14:textId="77777777" w:rsidTr="00A841D1">
        <w:tc>
          <w:tcPr>
            <w:tcW w:w="3116" w:type="dxa"/>
          </w:tcPr>
          <w:p w14:paraId="69FAAFCD" w14:textId="2022CCD1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Sam Susuras</w:t>
            </w:r>
            <w:r w:rsidR="009F42C6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3117" w:type="dxa"/>
          </w:tcPr>
          <w:p w14:paraId="51372E01" w14:textId="68C61FD5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4CECB0BB" w14:textId="780576D0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3-2014</w:t>
            </w:r>
          </w:p>
        </w:tc>
      </w:tr>
      <w:tr w:rsidR="00DD4445" w:rsidRPr="00930A93" w14:paraId="3623F31D" w14:textId="77777777" w:rsidTr="00A841D1">
        <w:tc>
          <w:tcPr>
            <w:tcW w:w="3116" w:type="dxa"/>
          </w:tcPr>
          <w:p w14:paraId="507DCA83" w14:textId="72F96FCE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Phyllis Norris</w:t>
            </w:r>
          </w:p>
        </w:tc>
        <w:tc>
          <w:tcPr>
            <w:tcW w:w="3117" w:type="dxa"/>
          </w:tcPr>
          <w:p w14:paraId="04CEF423" w14:textId="664BA41D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12788F73" w14:textId="6806D148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4-2017</w:t>
            </w:r>
          </w:p>
        </w:tc>
      </w:tr>
      <w:tr w:rsidR="00DD4445" w:rsidRPr="00930A93" w14:paraId="5FFAC76F" w14:textId="77777777" w:rsidTr="00A841D1">
        <w:tc>
          <w:tcPr>
            <w:tcW w:w="3116" w:type="dxa"/>
          </w:tcPr>
          <w:p w14:paraId="17A576CB" w14:textId="3A406A10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ick Taggart</w:t>
            </w:r>
          </w:p>
        </w:tc>
        <w:tc>
          <w:tcPr>
            <w:tcW w:w="3117" w:type="dxa"/>
          </w:tcPr>
          <w:p w14:paraId="41CAF521" w14:textId="08E770DF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t Large</w:t>
            </w:r>
          </w:p>
        </w:tc>
        <w:tc>
          <w:tcPr>
            <w:tcW w:w="3117" w:type="dxa"/>
          </w:tcPr>
          <w:p w14:paraId="222AD359" w14:textId="03E3F03F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7-2018</w:t>
            </w:r>
          </w:p>
        </w:tc>
      </w:tr>
      <w:tr w:rsidR="00DD4445" w:rsidRPr="00930A93" w14:paraId="310E8E3D" w14:textId="77777777" w:rsidTr="00A841D1">
        <w:tc>
          <w:tcPr>
            <w:tcW w:w="3116" w:type="dxa"/>
          </w:tcPr>
          <w:p w14:paraId="14400222" w14:textId="51C4664F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arbara Traylor Smith</w:t>
            </w:r>
          </w:p>
        </w:tc>
        <w:tc>
          <w:tcPr>
            <w:tcW w:w="3117" w:type="dxa"/>
          </w:tcPr>
          <w:p w14:paraId="769E9662" w14:textId="76D24C28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B</w:t>
            </w:r>
          </w:p>
        </w:tc>
        <w:tc>
          <w:tcPr>
            <w:tcW w:w="3117" w:type="dxa"/>
          </w:tcPr>
          <w:p w14:paraId="3CFC2B1B" w14:textId="46FD2821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8-2019</w:t>
            </w:r>
          </w:p>
        </w:tc>
      </w:tr>
      <w:tr w:rsidR="00DD4445" w:rsidRPr="00930A93" w14:paraId="4BE6BF41" w14:textId="77777777" w:rsidTr="00A841D1">
        <w:tc>
          <w:tcPr>
            <w:tcW w:w="3116" w:type="dxa"/>
          </w:tcPr>
          <w:p w14:paraId="4CB91374" w14:textId="14EA77D3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ick Taggart</w:t>
            </w:r>
          </w:p>
        </w:tc>
        <w:tc>
          <w:tcPr>
            <w:tcW w:w="3117" w:type="dxa"/>
          </w:tcPr>
          <w:p w14:paraId="732C1EB5" w14:textId="629158A5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At Large</w:t>
            </w:r>
          </w:p>
        </w:tc>
        <w:tc>
          <w:tcPr>
            <w:tcW w:w="3117" w:type="dxa"/>
          </w:tcPr>
          <w:p w14:paraId="7EA2F039" w14:textId="65914065" w:rsidR="00DD4445" w:rsidRPr="00930A93" w:rsidRDefault="001458F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19-2020</w:t>
            </w:r>
          </w:p>
        </w:tc>
      </w:tr>
      <w:tr w:rsidR="00DD4445" w:rsidRPr="00930A93" w14:paraId="3F9BC74E" w14:textId="77777777" w:rsidTr="00A841D1">
        <w:tc>
          <w:tcPr>
            <w:tcW w:w="3116" w:type="dxa"/>
          </w:tcPr>
          <w:p w14:paraId="6664D283" w14:textId="687CEE63" w:rsidR="00DD4445" w:rsidRPr="00930A93" w:rsidRDefault="00DD4445" w:rsidP="00A841D1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uke Wortmann</w:t>
            </w:r>
          </w:p>
        </w:tc>
        <w:tc>
          <w:tcPr>
            <w:tcW w:w="3117" w:type="dxa"/>
          </w:tcPr>
          <w:p w14:paraId="44ECE439" w14:textId="2BB0B786" w:rsidR="00DD4445" w:rsidRPr="00930A93" w:rsidRDefault="00DD4445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4EFC497B" w14:textId="53706D7B" w:rsidR="00E45F2A" w:rsidRPr="00930A93" w:rsidRDefault="00DD4445" w:rsidP="00E45F2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20-2021</w:t>
            </w:r>
          </w:p>
        </w:tc>
      </w:tr>
      <w:tr w:rsidR="00E45F2A" w:rsidRPr="00930A93" w14:paraId="724A1632" w14:textId="77777777" w:rsidTr="00A841D1">
        <w:tc>
          <w:tcPr>
            <w:tcW w:w="3116" w:type="dxa"/>
          </w:tcPr>
          <w:p w14:paraId="525B5B5D" w14:textId="57E457BE" w:rsidR="00E45F2A" w:rsidRPr="00930A93" w:rsidRDefault="00E45F2A" w:rsidP="00A841D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uck McDaniel</w:t>
            </w:r>
          </w:p>
        </w:tc>
        <w:tc>
          <w:tcPr>
            <w:tcW w:w="3117" w:type="dxa"/>
          </w:tcPr>
          <w:p w14:paraId="15CCF181" w14:textId="6A06F8EA" w:rsidR="00E45F2A" w:rsidRPr="00930A93" w:rsidRDefault="00EA3EC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 Large</w:t>
            </w:r>
          </w:p>
        </w:tc>
        <w:tc>
          <w:tcPr>
            <w:tcW w:w="3117" w:type="dxa"/>
          </w:tcPr>
          <w:p w14:paraId="725998DC" w14:textId="0882A73A" w:rsidR="00E45F2A" w:rsidRPr="00930A93" w:rsidRDefault="00EA3EC6" w:rsidP="00E45F2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1-2022</w:t>
            </w:r>
          </w:p>
        </w:tc>
      </w:tr>
      <w:tr w:rsidR="002514B6" w:rsidRPr="00930A93" w14:paraId="4ADED55D" w14:textId="77777777" w:rsidTr="00A841D1">
        <w:tc>
          <w:tcPr>
            <w:tcW w:w="3116" w:type="dxa"/>
          </w:tcPr>
          <w:p w14:paraId="3E5215CD" w14:textId="306AF34F" w:rsidR="002514B6" w:rsidRDefault="002514B6" w:rsidP="00A841D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na Stout</w:t>
            </w:r>
          </w:p>
        </w:tc>
        <w:tc>
          <w:tcPr>
            <w:tcW w:w="3117" w:type="dxa"/>
          </w:tcPr>
          <w:p w14:paraId="6E1B2273" w14:textId="4A12D5D4" w:rsidR="002514B6" w:rsidRDefault="003751A0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220592D6" w14:textId="3C17C635" w:rsidR="002514B6" w:rsidRDefault="003751A0" w:rsidP="00E45F2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-202</w:t>
            </w:r>
            <w:r w:rsidR="00BA4A8A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5A582F" w:rsidRPr="00930A93" w14:paraId="2AE19BA7" w14:textId="77777777" w:rsidTr="00A841D1">
        <w:tc>
          <w:tcPr>
            <w:tcW w:w="3116" w:type="dxa"/>
          </w:tcPr>
          <w:p w14:paraId="4AF2E14C" w14:textId="21636840" w:rsidR="005A582F" w:rsidRDefault="005A582F" w:rsidP="00A841D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be Herman</w:t>
            </w:r>
          </w:p>
        </w:tc>
        <w:tc>
          <w:tcPr>
            <w:tcW w:w="3117" w:type="dxa"/>
          </w:tcPr>
          <w:p w14:paraId="62B9FC2C" w14:textId="55E04071" w:rsidR="005A582F" w:rsidRDefault="005A582F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140BFC7A" w14:textId="4ECADE05" w:rsidR="005A582F" w:rsidRDefault="005A582F" w:rsidP="00E45F2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-</w:t>
            </w:r>
            <w:r w:rsidR="003C0889">
              <w:rPr>
                <w:rFonts w:cstheme="minorHAnsi"/>
                <w:sz w:val="24"/>
                <w:szCs w:val="24"/>
              </w:rPr>
              <w:t>2025</w:t>
            </w:r>
          </w:p>
        </w:tc>
      </w:tr>
    </w:tbl>
    <w:p w14:paraId="44A1B4FC" w14:textId="035B779D" w:rsidR="00A841D1" w:rsidRPr="00930A93" w:rsidRDefault="00A841D1" w:rsidP="00A841D1">
      <w:pPr>
        <w:jc w:val="center"/>
        <w:rPr>
          <w:rFonts w:cstheme="minorHAnsi"/>
          <w:sz w:val="24"/>
          <w:szCs w:val="24"/>
        </w:rPr>
      </w:pPr>
    </w:p>
    <w:p w14:paraId="6708779B" w14:textId="30240614" w:rsidR="00930A93" w:rsidRPr="00930A93" w:rsidRDefault="00930A93" w:rsidP="00A841D1">
      <w:pPr>
        <w:jc w:val="center"/>
        <w:rPr>
          <w:rFonts w:cstheme="minorHAnsi"/>
          <w:sz w:val="24"/>
          <w:szCs w:val="24"/>
        </w:rPr>
      </w:pPr>
      <w:r w:rsidRPr="00930A93">
        <w:rPr>
          <w:rFonts w:cstheme="minorHAnsi"/>
          <w:sz w:val="24"/>
          <w:szCs w:val="24"/>
          <w:u w:val="single"/>
        </w:rPr>
        <w:t>President of the Council Pro Temp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30A93" w:rsidRPr="00930A93" w14:paraId="264003B8" w14:textId="77777777" w:rsidTr="00930A93">
        <w:tc>
          <w:tcPr>
            <w:tcW w:w="3116" w:type="dxa"/>
          </w:tcPr>
          <w:p w14:paraId="1A99297A" w14:textId="77E04D18" w:rsidR="00930A93" w:rsidRPr="00930A93" w:rsidRDefault="008617C8" w:rsidP="008617C8">
            <w:pPr>
              <w:rPr>
                <w:rFonts w:cstheme="minorHAnsi"/>
                <w:sz w:val="24"/>
                <w:szCs w:val="24"/>
              </w:rPr>
            </w:pPr>
            <w:r w:rsidRPr="008617C8">
              <w:rPr>
                <w:rFonts w:cstheme="minorHAnsi"/>
                <w:sz w:val="24"/>
                <w:szCs w:val="24"/>
              </w:rPr>
              <w:t>Conner W. Shepherd</w:t>
            </w:r>
          </w:p>
        </w:tc>
        <w:tc>
          <w:tcPr>
            <w:tcW w:w="3117" w:type="dxa"/>
          </w:tcPr>
          <w:p w14:paraId="00D8FD20" w14:textId="019BC9A9" w:rsidR="00930A93" w:rsidRPr="00930A93" w:rsidRDefault="008617C8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1F7352E6" w14:textId="7FC50B5E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0</w:t>
            </w:r>
          </w:p>
        </w:tc>
      </w:tr>
      <w:tr w:rsidR="00930A93" w:rsidRPr="00930A93" w14:paraId="48889941" w14:textId="77777777" w:rsidTr="00930A93">
        <w:tc>
          <w:tcPr>
            <w:tcW w:w="3116" w:type="dxa"/>
          </w:tcPr>
          <w:p w14:paraId="00DB77BC" w14:textId="1537F81A" w:rsidR="00930A93" w:rsidRPr="00930A93" w:rsidRDefault="008617C8" w:rsidP="008617C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ul W. Nelson</w:t>
            </w:r>
          </w:p>
        </w:tc>
        <w:tc>
          <w:tcPr>
            <w:tcW w:w="3117" w:type="dxa"/>
          </w:tcPr>
          <w:p w14:paraId="7E8D26DF" w14:textId="7897422D" w:rsidR="00930A93" w:rsidRPr="00930A93" w:rsidRDefault="008617C8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08192AB8" w14:textId="6FC405B4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1</w:t>
            </w:r>
          </w:p>
        </w:tc>
      </w:tr>
      <w:tr w:rsidR="00930A93" w:rsidRPr="00930A93" w14:paraId="03E2B90A" w14:textId="77777777" w:rsidTr="00930A93">
        <w:tc>
          <w:tcPr>
            <w:tcW w:w="3116" w:type="dxa"/>
          </w:tcPr>
          <w:p w14:paraId="3B6C263C" w14:textId="42C66D3D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William E. McCurry*</w:t>
            </w:r>
          </w:p>
        </w:tc>
        <w:tc>
          <w:tcPr>
            <w:tcW w:w="3117" w:type="dxa"/>
          </w:tcPr>
          <w:p w14:paraId="3F039A8C" w14:textId="2AA2077C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084CC308" w14:textId="1E013DF2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2</w:t>
            </w:r>
          </w:p>
        </w:tc>
      </w:tr>
      <w:tr w:rsidR="00930A93" w:rsidRPr="00930A93" w14:paraId="13728E4F" w14:textId="77777777" w:rsidTr="00930A93">
        <w:tc>
          <w:tcPr>
            <w:tcW w:w="3116" w:type="dxa"/>
          </w:tcPr>
          <w:p w14:paraId="2BE171C7" w14:textId="4D228BC6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Paul W. Nelson</w:t>
            </w:r>
          </w:p>
        </w:tc>
        <w:tc>
          <w:tcPr>
            <w:tcW w:w="3117" w:type="dxa"/>
          </w:tcPr>
          <w:p w14:paraId="02D69B2A" w14:textId="123A6E26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7E0B52C0" w14:textId="79B3D78B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3</w:t>
            </w:r>
          </w:p>
        </w:tc>
      </w:tr>
      <w:tr w:rsidR="00930A93" w:rsidRPr="00930A93" w14:paraId="53F8AD08" w14:textId="77777777" w:rsidTr="00930A93">
        <w:tc>
          <w:tcPr>
            <w:tcW w:w="3116" w:type="dxa"/>
          </w:tcPr>
          <w:p w14:paraId="2CCA2F2A" w14:textId="39C290D3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eford C. Theobold</w:t>
            </w:r>
          </w:p>
        </w:tc>
        <w:tc>
          <w:tcPr>
            <w:tcW w:w="3117" w:type="dxa"/>
          </w:tcPr>
          <w:p w14:paraId="63801627" w14:textId="024FECD5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43DEC357" w14:textId="3B5A426E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4</w:t>
            </w:r>
          </w:p>
        </w:tc>
      </w:tr>
      <w:tr w:rsidR="00930A93" w:rsidRPr="00930A93" w14:paraId="5631CCB8" w14:textId="77777777" w:rsidTr="00930A93">
        <w:tc>
          <w:tcPr>
            <w:tcW w:w="3116" w:type="dxa"/>
          </w:tcPr>
          <w:p w14:paraId="0612F03D" w14:textId="3E930983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inda Afman</w:t>
            </w:r>
          </w:p>
        </w:tc>
        <w:tc>
          <w:tcPr>
            <w:tcW w:w="3117" w:type="dxa"/>
          </w:tcPr>
          <w:p w14:paraId="1F970FF5" w14:textId="5C4D70A7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014BDB89" w14:textId="097B18B6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5</w:t>
            </w:r>
          </w:p>
        </w:tc>
      </w:tr>
      <w:tr w:rsidR="00930A93" w:rsidRPr="00930A93" w14:paraId="198AD195" w14:textId="77777777" w:rsidTr="00930A93">
        <w:tc>
          <w:tcPr>
            <w:tcW w:w="3116" w:type="dxa"/>
          </w:tcPr>
          <w:p w14:paraId="4F87804B" w14:textId="353D4EBF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.T. Mantlo*</w:t>
            </w:r>
          </w:p>
        </w:tc>
        <w:tc>
          <w:tcPr>
            <w:tcW w:w="3117" w:type="dxa"/>
          </w:tcPr>
          <w:p w14:paraId="1C518D32" w14:textId="46F25F2E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7FA289BB" w14:textId="5C46A6A8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6</w:t>
            </w:r>
          </w:p>
        </w:tc>
      </w:tr>
      <w:tr w:rsidR="00930A93" w:rsidRPr="00930A93" w14:paraId="4D93E535" w14:textId="77777777" w:rsidTr="00930A93">
        <w:tc>
          <w:tcPr>
            <w:tcW w:w="3116" w:type="dxa"/>
          </w:tcPr>
          <w:p w14:paraId="7D970456" w14:textId="050A1895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Earl Payne*</w:t>
            </w:r>
          </w:p>
        </w:tc>
        <w:tc>
          <w:tcPr>
            <w:tcW w:w="3117" w:type="dxa"/>
          </w:tcPr>
          <w:p w14:paraId="258E54D3" w14:textId="788FA0A6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6058E69C" w14:textId="0F58A323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7</w:t>
            </w:r>
          </w:p>
        </w:tc>
      </w:tr>
      <w:tr w:rsidR="00930A93" w:rsidRPr="00930A93" w14:paraId="7029ED0B" w14:textId="77777777" w:rsidTr="00930A93">
        <w:tc>
          <w:tcPr>
            <w:tcW w:w="3116" w:type="dxa"/>
          </w:tcPr>
          <w:p w14:paraId="3DCD09BB" w14:textId="42F88BB5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Reford C. Theobold</w:t>
            </w:r>
          </w:p>
        </w:tc>
        <w:tc>
          <w:tcPr>
            <w:tcW w:w="3117" w:type="dxa"/>
          </w:tcPr>
          <w:p w14:paraId="7DFB1EDA" w14:textId="5975A795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25DB7BD2" w14:textId="35641197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8</w:t>
            </w:r>
          </w:p>
        </w:tc>
      </w:tr>
      <w:tr w:rsidR="00930A93" w:rsidRPr="00930A93" w14:paraId="51DEDEAE" w14:textId="77777777" w:rsidTr="00930A93">
        <w:tc>
          <w:tcPr>
            <w:tcW w:w="3116" w:type="dxa"/>
          </w:tcPr>
          <w:p w14:paraId="1377C353" w14:textId="3D235A5A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ndy Enos-Martinez</w:t>
            </w:r>
          </w:p>
        </w:tc>
        <w:tc>
          <w:tcPr>
            <w:tcW w:w="3117" w:type="dxa"/>
          </w:tcPr>
          <w:p w14:paraId="748CF23C" w14:textId="0133CF63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5E35D2A5" w14:textId="35AC5E72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1999</w:t>
            </w:r>
          </w:p>
        </w:tc>
      </w:tr>
      <w:tr w:rsidR="00930A93" w:rsidRPr="00930A93" w14:paraId="4F0FCF47" w14:textId="77777777" w:rsidTr="00930A93">
        <w:tc>
          <w:tcPr>
            <w:tcW w:w="3116" w:type="dxa"/>
          </w:tcPr>
          <w:p w14:paraId="6E1191C6" w14:textId="586D3535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ndy Enos-Martinez</w:t>
            </w:r>
          </w:p>
        </w:tc>
        <w:tc>
          <w:tcPr>
            <w:tcW w:w="3117" w:type="dxa"/>
          </w:tcPr>
          <w:p w14:paraId="33124D98" w14:textId="3077A907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A</w:t>
            </w:r>
          </w:p>
        </w:tc>
        <w:tc>
          <w:tcPr>
            <w:tcW w:w="3117" w:type="dxa"/>
          </w:tcPr>
          <w:p w14:paraId="60379303" w14:textId="31DBAEFC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0</w:t>
            </w:r>
          </w:p>
        </w:tc>
      </w:tr>
      <w:tr w:rsidR="00930A93" w:rsidRPr="00930A93" w14:paraId="359E07B0" w14:textId="77777777" w:rsidTr="00930A93">
        <w:tc>
          <w:tcPr>
            <w:tcW w:w="3116" w:type="dxa"/>
          </w:tcPr>
          <w:p w14:paraId="2C8FB3EE" w14:textId="59FCE837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Janet Terry</w:t>
            </w:r>
          </w:p>
        </w:tc>
        <w:tc>
          <w:tcPr>
            <w:tcW w:w="3117" w:type="dxa"/>
          </w:tcPr>
          <w:p w14:paraId="1FF682D6" w14:textId="4EF23D39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F060942" w14:textId="31FC14B4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1</w:t>
            </w:r>
          </w:p>
        </w:tc>
      </w:tr>
      <w:tr w:rsidR="00930A93" w:rsidRPr="00930A93" w14:paraId="02ED6151" w14:textId="77777777" w:rsidTr="00930A93">
        <w:tc>
          <w:tcPr>
            <w:tcW w:w="3116" w:type="dxa"/>
          </w:tcPr>
          <w:p w14:paraId="0A99B532" w14:textId="5B744E1F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ennis Kirtland</w:t>
            </w:r>
          </w:p>
        </w:tc>
        <w:tc>
          <w:tcPr>
            <w:tcW w:w="3117" w:type="dxa"/>
          </w:tcPr>
          <w:p w14:paraId="45C8F2DD" w14:textId="176AFF07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4919EEDD" w14:textId="6406F519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2</w:t>
            </w:r>
          </w:p>
        </w:tc>
      </w:tr>
      <w:tr w:rsidR="00930A93" w:rsidRPr="00930A93" w14:paraId="757CB305" w14:textId="77777777" w:rsidTr="00930A93">
        <w:tc>
          <w:tcPr>
            <w:tcW w:w="3116" w:type="dxa"/>
          </w:tcPr>
          <w:p w14:paraId="67BB0969" w14:textId="1A558279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Harry Butler*</w:t>
            </w:r>
          </w:p>
        </w:tc>
        <w:tc>
          <w:tcPr>
            <w:tcW w:w="3117" w:type="dxa"/>
          </w:tcPr>
          <w:p w14:paraId="0D64E8B4" w14:textId="5E274D6B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733FE68D" w14:textId="376F176E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3</w:t>
            </w:r>
          </w:p>
        </w:tc>
      </w:tr>
      <w:tr w:rsidR="00930A93" w:rsidRPr="00930A93" w14:paraId="418F7D7E" w14:textId="77777777" w:rsidTr="00930A93">
        <w:tc>
          <w:tcPr>
            <w:tcW w:w="3116" w:type="dxa"/>
          </w:tcPr>
          <w:p w14:paraId="4BECB423" w14:textId="2D3183A5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Gregg Palmer</w:t>
            </w:r>
          </w:p>
        </w:tc>
        <w:tc>
          <w:tcPr>
            <w:tcW w:w="3117" w:type="dxa"/>
          </w:tcPr>
          <w:p w14:paraId="52C77D27" w14:textId="016A66DC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4A192439" w14:textId="4CE0D93C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04</w:t>
            </w:r>
            <w:r w:rsidR="00D42572">
              <w:rPr>
                <w:rFonts w:cstheme="minorHAnsi"/>
                <w:sz w:val="24"/>
                <w:szCs w:val="24"/>
              </w:rPr>
              <w:t>-2006</w:t>
            </w:r>
          </w:p>
        </w:tc>
      </w:tr>
      <w:tr w:rsidR="00930A93" w:rsidRPr="00930A93" w14:paraId="0CED935A" w14:textId="77777777" w:rsidTr="00930A93">
        <w:tc>
          <w:tcPr>
            <w:tcW w:w="3116" w:type="dxa"/>
          </w:tcPr>
          <w:p w14:paraId="38CE1BFF" w14:textId="56069502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onnie Beckstein</w:t>
            </w:r>
          </w:p>
        </w:tc>
        <w:tc>
          <w:tcPr>
            <w:tcW w:w="3117" w:type="dxa"/>
          </w:tcPr>
          <w:p w14:paraId="5614DB94" w14:textId="329076EE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7938A3B7" w14:textId="45B5595B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0</w:t>
            </w:r>
            <w:r w:rsidR="00D42572">
              <w:rPr>
                <w:rFonts w:cstheme="minorHAnsi"/>
                <w:sz w:val="24"/>
                <w:szCs w:val="24"/>
              </w:rPr>
              <w:t>6-2008</w:t>
            </w:r>
          </w:p>
        </w:tc>
      </w:tr>
      <w:tr w:rsidR="00930A93" w:rsidRPr="00930A93" w14:paraId="5EE74354" w14:textId="77777777" w:rsidTr="00930A93">
        <w:tc>
          <w:tcPr>
            <w:tcW w:w="3116" w:type="dxa"/>
          </w:tcPr>
          <w:p w14:paraId="113A9E84" w14:textId="26E1172C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ill Pitts*</w:t>
            </w:r>
          </w:p>
        </w:tc>
        <w:tc>
          <w:tcPr>
            <w:tcW w:w="3117" w:type="dxa"/>
          </w:tcPr>
          <w:p w14:paraId="10DFF7FC" w14:textId="30586908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7B3943B4" w14:textId="57189E5A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1-2012</w:t>
            </w:r>
          </w:p>
        </w:tc>
      </w:tr>
      <w:tr w:rsidR="00930A93" w:rsidRPr="00930A93" w14:paraId="3CFDFAF6" w14:textId="77777777" w:rsidTr="00930A93">
        <w:tc>
          <w:tcPr>
            <w:tcW w:w="3116" w:type="dxa"/>
          </w:tcPr>
          <w:p w14:paraId="690EDFEE" w14:textId="334E1E45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Laura Luke</w:t>
            </w:r>
          </w:p>
        </w:tc>
        <w:tc>
          <w:tcPr>
            <w:tcW w:w="3117" w:type="dxa"/>
          </w:tcPr>
          <w:p w14:paraId="7AB1954F" w14:textId="6E7FF3AC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09B9EE77" w14:textId="128B63B4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2-2013</w:t>
            </w:r>
          </w:p>
        </w:tc>
      </w:tr>
      <w:tr w:rsidR="00930A93" w:rsidRPr="00930A93" w14:paraId="7AE4E2E3" w14:textId="77777777" w:rsidTr="00930A93">
        <w:tc>
          <w:tcPr>
            <w:tcW w:w="3116" w:type="dxa"/>
          </w:tcPr>
          <w:p w14:paraId="76917DE4" w14:textId="3349AAA1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Martin Chazen</w:t>
            </w:r>
          </w:p>
        </w:tc>
        <w:tc>
          <w:tcPr>
            <w:tcW w:w="3117" w:type="dxa"/>
          </w:tcPr>
          <w:p w14:paraId="46977B74" w14:textId="2FC7B8A2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3C67F313" w14:textId="2D2A8B77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3-2017</w:t>
            </w:r>
          </w:p>
        </w:tc>
      </w:tr>
      <w:tr w:rsidR="00930A93" w:rsidRPr="00930A93" w14:paraId="0525772A" w14:textId="77777777" w:rsidTr="00930A93">
        <w:tc>
          <w:tcPr>
            <w:tcW w:w="3116" w:type="dxa"/>
          </w:tcPr>
          <w:p w14:paraId="39E10724" w14:textId="5DFC9519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Bennett Boeschenstein</w:t>
            </w:r>
          </w:p>
        </w:tc>
        <w:tc>
          <w:tcPr>
            <w:tcW w:w="3117" w:type="dxa"/>
          </w:tcPr>
          <w:p w14:paraId="08DBC07B" w14:textId="0544F8E7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7173DE56" w14:textId="1206E3D2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7-2019</w:t>
            </w:r>
          </w:p>
        </w:tc>
      </w:tr>
      <w:tr w:rsidR="00930A93" w:rsidRPr="00930A93" w14:paraId="37856CF0" w14:textId="77777777" w:rsidTr="00930A93">
        <w:tc>
          <w:tcPr>
            <w:tcW w:w="3116" w:type="dxa"/>
          </w:tcPr>
          <w:p w14:paraId="09594BB8" w14:textId="67BB69F8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lastRenderedPageBreak/>
              <w:t>Duke Wortmann</w:t>
            </w:r>
          </w:p>
        </w:tc>
        <w:tc>
          <w:tcPr>
            <w:tcW w:w="3117" w:type="dxa"/>
          </w:tcPr>
          <w:p w14:paraId="41BA93EE" w14:textId="1C02DEC5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D</w:t>
            </w:r>
          </w:p>
        </w:tc>
        <w:tc>
          <w:tcPr>
            <w:tcW w:w="3117" w:type="dxa"/>
          </w:tcPr>
          <w:p w14:paraId="2DC9F33E" w14:textId="15A97BAC" w:rsidR="00930A93" w:rsidRPr="00930A93" w:rsidRDefault="00D42572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9-2020</w:t>
            </w:r>
          </w:p>
        </w:tc>
      </w:tr>
      <w:tr w:rsidR="00930A93" w:rsidRPr="00930A93" w14:paraId="1A326DAB" w14:textId="77777777" w:rsidTr="00930A93">
        <w:tc>
          <w:tcPr>
            <w:tcW w:w="3116" w:type="dxa"/>
          </w:tcPr>
          <w:p w14:paraId="63A603EF" w14:textId="10D72D96" w:rsidR="00930A93" w:rsidRPr="00930A93" w:rsidRDefault="00930A93" w:rsidP="00930A93">
            <w:pPr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Kraig Andrews</w:t>
            </w:r>
          </w:p>
        </w:tc>
        <w:tc>
          <w:tcPr>
            <w:tcW w:w="3117" w:type="dxa"/>
          </w:tcPr>
          <w:p w14:paraId="72F1D092" w14:textId="480AF1D5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41DB6EB2" w14:textId="1D7C170F" w:rsidR="00930A93" w:rsidRPr="00930A93" w:rsidRDefault="00930A93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30A93">
              <w:rPr>
                <w:rFonts w:cstheme="minorHAnsi"/>
                <w:sz w:val="24"/>
                <w:szCs w:val="24"/>
              </w:rPr>
              <w:t>2020-2021</w:t>
            </w:r>
          </w:p>
        </w:tc>
      </w:tr>
      <w:tr w:rsidR="00666B78" w:rsidRPr="00930A93" w14:paraId="5CFA8668" w14:textId="77777777" w:rsidTr="00930A93">
        <w:tc>
          <w:tcPr>
            <w:tcW w:w="3116" w:type="dxa"/>
          </w:tcPr>
          <w:p w14:paraId="30179979" w14:textId="555EE57C" w:rsidR="00666B78" w:rsidRPr="00930A93" w:rsidRDefault="00666B78" w:rsidP="00930A9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na Stout</w:t>
            </w:r>
          </w:p>
        </w:tc>
        <w:tc>
          <w:tcPr>
            <w:tcW w:w="3117" w:type="dxa"/>
          </w:tcPr>
          <w:p w14:paraId="146796B8" w14:textId="3C161E30" w:rsidR="00666B78" w:rsidRPr="00930A93" w:rsidRDefault="0092565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C</w:t>
            </w:r>
          </w:p>
        </w:tc>
        <w:tc>
          <w:tcPr>
            <w:tcW w:w="3117" w:type="dxa"/>
          </w:tcPr>
          <w:p w14:paraId="650DC990" w14:textId="039F3D7D" w:rsidR="00666B78" w:rsidRPr="00930A93" w:rsidRDefault="00925656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1-2022</w:t>
            </w:r>
          </w:p>
        </w:tc>
      </w:tr>
      <w:tr w:rsidR="003751A0" w:rsidRPr="00930A93" w14:paraId="6290E80C" w14:textId="77777777" w:rsidTr="00930A93">
        <w:tc>
          <w:tcPr>
            <w:tcW w:w="3116" w:type="dxa"/>
          </w:tcPr>
          <w:p w14:paraId="461742E1" w14:textId="1540184B" w:rsidR="003751A0" w:rsidRDefault="003751A0" w:rsidP="00930A9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be Herman</w:t>
            </w:r>
          </w:p>
        </w:tc>
        <w:tc>
          <w:tcPr>
            <w:tcW w:w="3117" w:type="dxa"/>
          </w:tcPr>
          <w:p w14:paraId="056D93D3" w14:textId="38DACCE3" w:rsidR="003751A0" w:rsidRDefault="00C06E39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trict E</w:t>
            </w:r>
          </w:p>
        </w:tc>
        <w:tc>
          <w:tcPr>
            <w:tcW w:w="3117" w:type="dxa"/>
          </w:tcPr>
          <w:p w14:paraId="57CCB036" w14:textId="7F19CE0F" w:rsidR="003751A0" w:rsidRDefault="00C06E39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-202</w:t>
            </w:r>
            <w:r w:rsidR="00BA4A8A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5A582F" w:rsidRPr="00930A93" w14:paraId="0D8B5624" w14:textId="77777777" w:rsidTr="00930A93">
        <w:tc>
          <w:tcPr>
            <w:tcW w:w="3116" w:type="dxa"/>
          </w:tcPr>
          <w:p w14:paraId="647E5A9C" w14:textId="0E37FF55" w:rsidR="005A582F" w:rsidRDefault="005A582F" w:rsidP="00930A9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ndall Reitz</w:t>
            </w:r>
          </w:p>
        </w:tc>
        <w:tc>
          <w:tcPr>
            <w:tcW w:w="3117" w:type="dxa"/>
          </w:tcPr>
          <w:p w14:paraId="5E66EFA8" w14:textId="18455CE4" w:rsidR="005A582F" w:rsidRDefault="005A582F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ity at Large</w:t>
            </w:r>
          </w:p>
        </w:tc>
        <w:tc>
          <w:tcPr>
            <w:tcW w:w="3117" w:type="dxa"/>
          </w:tcPr>
          <w:p w14:paraId="2E04E9D5" w14:textId="4CB99C1D" w:rsidR="005A582F" w:rsidRDefault="005A582F" w:rsidP="00A841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-</w:t>
            </w:r>
            <w:r w:rsidR="003C0889">
              <w:rPr>
                <w:rFonts w:cstheme="minorHAnsi"/>
                <w:sz w:val="24"/>
                <w:szCs w:val="24"/>
              </w:rPr>
              <w:t>2025</w:t>
            </w:r>
          </w:p>
        </w:tc>
      </w:tr>
    </w:tbl>
    <w:p w14:paraId="1F9F3839" w14:textId="77777777" w:rsidR="00A841D1" w:rsidRPr="00A841D1" w:rsidRDefault="00A841D1" w:rsidP="00A841D1">
      <w:pPr>
        <w:rPr>
          <w:u w:val="single"/>
        </w:rPr>
      </w:pPr>
    </w:p>
    <w:sectPr w:rsidR="00A841D1" w:rsidRPr="00A841D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AD53D" w14:textId="77777777" w:rsidR="00DB7D66" w:rsidRDefault="00DB7D66" w:rsidP="001458F0">
      <w:pPr>
        <w:spacing w:after="0" w:line="240" w:lineRule="auto"/>
      </w:pPr>
      <w:r>
        <w:separator/>
      </w:r>
    </w:p>
  </w:endnote>
  <w:endnote w:type="continuationSeparator" w:id="0">
    <w:p w14:paraId="534E20F1" w14:textId="77777777" w:rsidR="00DB7D66" w:rsidRDefault="00DB7D66" w:rsidP="00145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B4AE7" w14:textId="77777777" w:rsidR="001458F0" w:rsidRDefault="001458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3459F" w14:textId="4F2B227B" w:rsidR="001458F0" w:rsidRDefault="001458F0">
    <w:pPr>
      <w:pStyle w:val="Footer"/>
    </w:pPr>
    <w:r>
      <w:t>*deceas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7FC7C" w14:textId="77777777" w:rsidR="001458F0" w:rsidRDefault="00145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7B4AF" w14:textId="77777777" w:rsidR="00DB7D66" w:rsidRDefault="00DB7D66" w:rsidP="001458F0">
      <w:pPr>
        <w:spacing w:after="0" w:line="240" w:lineRule="auto"/>
      </w:pPr>
      <w:r>
        <w:separator/>
      </w:r>
    </w:p>
  </w:footnote>
  <w:footnote w:type="continuationSeparator" w:id="0">
    <w:p w14:paraId="27F39F4A" w14:textId="77777777" w:rsidR="00DB7D66" w:rsidRDefault="00DB7D66" w:rsidP="00145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8E73C" w14:textId="77777777" w:rsidR="001458F0" w:rsidRDefault="001458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635CA4" w14:textId="77777777" w:rsidR="001458F0" w:rsidRDefault="001458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0DB02" w14:textId="77777777" w:rsidR="001458F0" w:rsidRDefault="001458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zI0M7U0MjY2NTdV0lEKTi0uzszPAykwrgUAV0DsBiwAAAA="/>
  </w:docVars>
  <w:rsids>
    <w:rsidRoot w:val="00A841D1"/>
    <w:rsid w:val="001458F0"/>
    <w:rsid w:val="002514B6"/>
    <w:rsid w:val="002D2688"/>
    <w:rsid w:val="002D315E"/>
    <w:rsid w:val="003751A0"/>
    <w:rsid w:val="003969F6"/>
    <w:rsid w:val="003C0889"/>
    <w:rsid w:val="00440FE1"/>
    <w:rsid w:val="005A582F"/>
    <w:rsid w:val="00666B78"/>
    <w:rsid w:val="00746B21"/>
    <w:rsid w:val="008617C8"/>
    <w:rsid w:val="00925656"/>
    <w:rsid w:val="00930A93"/>
    <w:rsid w:val="00953DA3"/>
    <w:rsid w:val="009F42C6"/>
    <w:rsid w:val="00A77D3D"/>
    <w:rsid w:val="00A841D1"/>
    <w:rsid w:val="00B273D3"/>
    <w:rsid w:val="00B65906"/>
    <w:rsid w:val="00BA4A8A"/>
    <w:rsid w:val="00C06E39"/>
    <w:rsid w:val="00C60336"/>
    <w:rsid w:val="00D42572"/>
    <w:rsid w:val="00DB7D66"/>
    <w:rsid w:val="00DD4445"/>
    <w:rsid w:val="00E12ACA"/>
    <w:rsid w:val="00E45F2A"/>
    <w:rsid w:val="00EA3EC6"/>
    <w:rsid w:val="00F02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68214A"/>
  <w15:chartTrackingRefBased/>
  <w15:docId w15:val="{2F0B3FBA-9030-40D3-A8D8-A95BB2FB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5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8F0"/>
  </w:style>
  <w:style w:type="paragraph" w:styleId="Footer">
    <w:name w:val="footer"/>
    <w:basedOn w:val="Normal"/>
    <w:link w:val="FooterChar"/>
    <w:uiPriority w:val="99"/>
    <w:unhideWhenUsed/>
    <w:rsid w:val="00145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8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721</Words>
  <Characters>3596</Characters>
  <Application>Microsoft Office Word</Application>
  <DocSecurity>0</DocSecurity>
  <Lines>449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Graves</dc:creator>
  <cp:keywords/>
  <dc:description/>
  <cp:lastModifiedBy>Janet Harrell</cp:lastModifiedBy>
  <cp:revision>7</cp:revision>
  <dcterms:created xsi:type="dcterms:W3CDTF">2023-05-04T19:58:00Z</dcterms:created>
  <dcterms:modified xsi:type="dcterms:W3CDTF">2025-04-1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ffc9efeee5dcb292e243698fb88110d391801a763375187a8c0d29f500b7da</vt:lpwstr>
  </property>
</Properties>
</file>